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868672052"/>
        <w:docPartObj>
          <w:docPartGallery w:val="Cover Pages"/>
          <w:docPartUnique/>
        </w:docPartObj>
      </w:sdtPr>
      <w:sdtContent>
        <w:p w14:paraId="6495D90C" w14:textId="392F4BA1" w:rsidR="00F74868" w:rsidRDefault="00F74868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159CE4C" wp14:editId="6675234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709644A" w14:textId="699F4818" w:rsidR="00F74868" w:rsidRDefault="00F376C5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Zhiyuan</w:t>
                                    </w:r>
                                    <w:r w:rsidR="00F74868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 xml:space="preserve"> Sun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 xml:space="preserve"> 1459462</w:t>
                                    </w:r>
                                  </w:p>
                                </w:sdtContent>
                              </w:sdt>
                              <w:p w14:paraId="3E597401" w14:textId="3C56A2B0" w:rsidR="00F74868" w:rsidRDefault="00F74868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="00F376C5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4159CE4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7709644A" w14:textId="699F4818" w:rsidR="00F74868" w:rsidRDefault="00F376C5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Zhiyuan</w:t>
                              </w:r>
                              <w:r w:rsidR="00F74868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 xml:space="preserve"> Sun</w:t>
                              </w: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 xml:space="preserve"> 1459462</w:t>
                              </w:r>
                            </w:p>
                          </w:sdtContent>
                        </w:sdt>
                        <w:p w14:paraId="3E597401" w14:textId="3C56A2B0" w:rsidR="00F74868" w:rsidRDefault="00F74868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="00F376C5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B9E486C" wp14:editId="624D30F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19BD9EF1" w14:textId="65A9A98F" w:rsidR="00F74868" w:rsidRPr="00F376C5" w:rsidRDefault="00F376C5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32"/>
                                        <w:szCs w:val="32"/>
                                      </w:rPr>
                                    </w:pPr>
                                    <w:r w:rsidRPr="00F376C5">
                                      <w:rPr>
                                        <w:color w:val="595959" w:themeColor="text1" w:themeTint="A6"/>
                                        <w:sz w:val="32"/>
                                        <w:szCs w:val="32"/>
                                      </w:rPr>
                                      <w:t>T</w:t>
                                    </w:r>
                                    <w:r w:rsidRPr="00F376C5">
                                      <w:rPr>
                                        <w:color w:val="595959" w:themeColor="text1" w:themeTint="A6"/>
                                        <w:sz w:val="32"/>
                                        <w:szCs w:val="32"/>
                                        <w:lang w:val="en-NZ"/>
                                      </w:rPr>
                                      <w:t xml:space="preserve">est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32"/>
                                        <w:szCs w:val="32"/>
                                        <w:lang w:val="en-NZ"/>
                                      </w:rPr>
                                      <w:t>C</w:t>
                                    </w:r>
                                    <w:r w:rsidRPr="00F376C5">
                                      <w:rPr>
                                        <w:color w:val="595959" w:themeColor="text1" w:themeTint="A6"/>
                                        <w:sz w:val="32"/>
                                        <w:szCs w:val="32"/>
                                        <w:lang w:val="en-NZ"/>
                                      </w:rPr>
                                      <w:t xml:space="preserve">ase and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32"/>
                                        <w:szCs w:val="32"/>
                                        <w:lang w:val="en-NZ"/>
                                      </w:rPr>
                                      <w:t>T</w:t>
                                    </w:r>
                                    <w:r w:rsidRPr="00F376C5">
                                      <w:rPr>
                                        <w:color w:val="595959" w:themeColor="text1" w:themeTint="A6"/>
                                        <w:sz w:val="32"/>
                                        <w:szCs w:val="32"/>
                                        <w:lang w:val="en-NZ"/>
                                      </w:rPr>
                                      <w:t xml:space="preserve">wo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32"/>
                                        <w:szCs w:val="32"/>
                                        <w:lang w:val="en-NZ"/>
                                      </w:rPr>
                                      <w:t>E</w:t>
                                    </w:r>
                                    <w:r w:rsidRPr="00F376C5">
                                      <w:rPr>
                                        <w:color w:val="595959" w:themeColor="text1" w:themeTint="A6"/>
                                        <w:sz w:val="32"/>
                                        <w:szCs w:val="32"/>
                                        <w:lang w:val="en-NZ"/>
                                      </w:rPr>
                                      <w:t xml:space="preserve">xtra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32"/>
                                        <w:szCs w:val="32"/>
                                        <w:lang w:val="en-NZ"/>
                                      </w:rPr>
                                      <w:t>F</w:t>
                                    </w:r>
                                    <w:r w:rsidRPr="00F376C5">
                                      <w:rPr>
                                        <w:color w:val="595959" w:themeColor="text1" w:themeTint="A6"/>
                                        <w:sz w:val="32"/>
                                        <w:szCs w:val="32"/>
                                        <w:lang w:val="en-NZ"/>
                                      </w:rPr>
                                      <w:t>eature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5B9E486C" id="Text Box 153" o:spid="_x0000_s1027" type="#_x0000_t202" style="position:absolute;left:0;text-align:left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19BD9EF1" w14:textId="65A9A98F" w:rsidR="00F74868" w:rsidRPr="00F376C5" w:rsidRDefault="00F376C5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32"/>
                                  <w:szCs w:val="32"/>
                                </w:rPr>
                              </w:pPr>
                              <w:r w:rsidRPr="00F376C5">
                                <w:rPr>
                                  <w:color w:val="595959" w:themeColor="text1" w:themeTint="A6"/>
                                  <w:sz w:val="32"/>
                                  <w:szCs w:val="32"/>
                                </w:rPr>
                                <w:t>T</w:t>
                              </w:r>
                              <w:r w:rsidRPr="00F376C5">
                                <w:rPr>
                                  <w:color w:val="595959" w:themeColor="text1" w:themeTint="A6"/>
                                  <w:sz w:val="32"/>
                                  <w:szCs w:val="32"/>
                                  <w:lang w:val="en-NZ"/>
                                </w:rPr>
                                <w:t xml:space="preserve">est </w:t>
                              </w:r>
                              <w:r>
                                <w:rPr>
                                  <w:color w:val="595959" w:themeColor="text1" w:themeTint="A6"/>
                                  <w:sz w:val="32"/>
                                  <w:szCs w:val="32"/>
                                  <w:lang w:val="en-NZ"/>
                                </w:rPr>
                                <w:t>C</w:t>
                              </w:r>
                              <w:r w:rsidRPr="00F376C5">
                                <w:rPr>
                                  <w:color w:val="595959" w:themeColor="text1" w:themeTint="A6"/>
                                  <w:sz w:val="32"/>
                                  <w:szCs w:val="32"/>
                                  <w:lang w:val="en-NZ"/>
                                </w:rPr>
                                <w:t xml:space="preserve">ase and </w:t>
                              </w:r>
                              <w:r>
                                <w:rPr>
                                  <w:color w:val="595959" w:themeColor="text1" w:themeTint="A6"/>
                                  <w:sz w:val="32"/>
                                  <w:szCs w:val="32"/>
                                  <w:lang w:val="en-NZ"/>
                                </w:rPr>
                                <w:t>T</w:t>
                              </w:r>
                              <w:r w:rsidRPr="00F376C5">
                                <w:rPr>
                                  <w:color w:val="595959" w:themeColor="text1" w:themeTint="A6"/>
                                  <w:sz w:val="32"/>
                                  <w:szCs w:val="32"/>
                                  <w:lang w:val="en-NZ"/>
                                </w:rPr>
                                <w:t xml:space="preserve">wo </w:t>
                              </w:r>
                              <w:r>
                                <w:rPr>
                                  <w:color w:val="595959" w:themeColor="text1" w:themeTint="A6"/>
                                  <w:sz w:val="32"/>
                                  <w:szCs w:val="32"/>
                                  <w:lang w:val="en-NZ"/>
                                </w:rPr>
                                <w:t>E</w:t>
                              </w:r>
                              <w:r w:rsidRPr="00F376C5">
                                <w:rPr>
                                  <w:color w:val="595959" w:themeColor="text1" w:themeTint="A6"/>
                                  <w:sz w:val="32"/>
                                  <w:szCs w:val="32"/>
                                  <w:lang w:val="en-NZ"/>
                                </w:rPr>
                                <w:t xml:space="preserve">xtra </w:t>
                              </w:r>
                              <w:r>
                                <w:rPr>
                                  <w:color w:val="595959" w:themeColor="text1" w:themeTint="A6"/>
                                  <w:sz w:val="32"/>
                                  <w:szCs w:val="32"/>
                                  <w:lang w:val="en-NZ"/>
                                </w:rPr>
                                <w:t>F</w:t>
                              </w:r>
                              <w:r w:rsidRPr="00F376C5">
                                <w:rPr>
                                  <w:color w:val="595959" w:themeColor="text1" w:themeTint="A6"/>
                                  <w:sz w:val="32"/>
                                  <w:szCs w:val="32"/>
                                  <w:lang w:val="en-NZ"/>
                                </w:rPr>
                                <w:t>eature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65D97B4" wp14:editId="0F91B1E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8708FA" w14:textId="741FB1AE" w:rsidR="00F74868" w:rsidRPr="00F74868" w:rsidRDefault="00F74868" w:rsidP="00F74868">
                                <w:pPr>
                                  <w:jc w:val="right"/>
                                  <w:rPr>
                                    <w:color w:val="4472C4" w:themeColor="accent1"/>
                                    <w:sz w:val="56"/>
                                    <w:szCs w:val="56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Pr="00F74868">
                                      <w:rPr>
                                        <w:sz w:val="56"/>
                                        <w:szCs w:val="56"/>
                                      </w:rPr>
                                      <w:t>ISCG6421 – GUI Programming</w:t>
                                    </w:r>
                                    <w:r w:rsidRPr="00F74868">
                                      <w:rPr>
                                        <w:sz w:val="56"/>
                                        <w:szCs w:val="56"/>
                                      </w:rPr>
                                      <w:br/>
                                    </w:r>
                                    <w:r w:rsidRPr="00F74868">
                                      <w:rPr>
                                        <w:sz w:val="56"/>
                                        <w:szCs w:val="56"/>
                                      </w:rPr>
                                      <w:t>Semester 1, 2022</w:t>
                                    </w:r>
                                    <w:r w:rsidRPr="00F74868">
                                      <w:rPr>
                                        <w:sz w:val="56"/>
                                        <w:szCs w:val="56"/>
                                      </w:rPr>
                                      <w:cr/>
                                    </w:r>
                                  </w:sdtContent>
                                </w:sdt>
                              </w:p>
                              <w:p w14:paraId="5B703596" w14:textId="0E63A400" w:rsidR="00F74868" w:rsidRPr="00F74868" w:rsidRDefault="00F74868" w:rsidP="00F74868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48"/>
                                    <w:szCs w:val="48"/>
                                  </w:rPr>
                                </w:pPr>
                                <w:r w:rsidRPr="00F74868">
                                  <w:rPr>
                                    <w:sz w:val="48"/>
                                    <w:szCs w:val="48"/>
                                  </w:rPr>
                                  <w:t>Assignment 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465D97B4" id="Text Box 154" o:spid="_x0000_s1028" type="#_x0000_t202" style="position:absolute;left:0;text-align:left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filled="f" stroked="f" strokeweight=".5pt">
                    <v:textbox inset="126pt,0,54pt,0">
                      <w:txbxContent>
                        <w:p w14:paraId="548708FA" w14:textId="741FB1AE" w:rsidR="00F74868" w:rsidRPr="00F74868" w:rsidRDefault="00F74868" w:rsidP="00F74868">
                          <w:pPr>
                            <w:jc w:val="right"/>
                            <w:rPr>
                              <w:color w:val="4472C4" w:themeColor="accent1"/>
                              <w:sz w:val="56"/>
                              <w:szCs w:val="56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Pr="00F74868">
                                <w:rPr>
                                  <w:sz w:val="56"/>
                                  <w:szCs w:val="56"/>
                                </w:rPr>
                                <w:t>ISCG6421 – GUI Programming</w:t>
                              </w:r>
                              <w:r w:rsidRPr="00F74868">
                                <w:rPr>
                                  <w:sz w:val="56"/>
                                  <w:szCs w:val="56"/>
                                </w:rPr>
                                <w:br/>
                              </w:r>
                              <w:r w:rsidRPr="00F74868">
                                <w:rPr>
                                  <w:sz w:val="56"/>
                                  <w:szCs w:val="56"/>
                                </w:rPr>
                                <w:t>Semester 1, 2022</w:t>
                              </w:r>
                              <w:r w:rsidRPr="00F74868">
                                <w:rPr>
                                  <w:sz w:val="56"/>
                                  <w:szCs w:val="56"/>
                                </w:rPr>
                                <w:cr/>
                              </w:r>
                            </w:sdtContent>
                          </w:sdt>
                        </w:p>
                        <w:p w14:paraId="5B703596" w14:textId="0E63A400" w:rsidR="00F74868" w:rsidRPr="00F74868" w:rsidRDefault="00F74868" w:rsidP="00F74868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48"/>
                              <w:szCs w:val="48"/>
                            </w:rPr>
                          </w:pPr>
                          <w:r w:rsidRPr="00F74868">
                            <w:rPr>
                              <w:sz w:val="48"/>
                              <w:szCs w:val="48"/>
                            </w:rPr>
                            <w:t>Assignment 1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72AF67D" w14:textId="5D572CD7" w:rsidR="00F74868" w:rsidRDefault="00F74868">
          <w:pPr>
            <w:widowControl/>
            <w:jc w:val="left"/>
          </w:pPr>
          <w:r>
            <w:br w:type="page"/>
          </w:r>
        </w:p>
      </w:sdtContent>
    </w:sdt>
    <w:p w14:paraId="6DD1ED30" w14:textId="20AF82A2" w:rsidR="00F74868" w:rsidRPr="00A61043" w:rsidRDefault="00F74868" w:rsidP="00F74868">
      <w:pPr>
        <w:jc w:val="left"/>
        <w:rPr>
          <w:b/>
          <w:bCs/>
          <w:sz w:val="32"/>
          <w:szCs w:val="32"/>
        </w:rPr>
      </w:pPr>
      <w:r w:rsidRPr="00A61043">
        <w:rPr>
          <w:b/>
          <w:bCs/>
          <w:sz w:val="32"/>
          <w:szCs w:val="32"/>
        </w:rPr>
        <w:lastRenderedPageBreak/>
        <w:t>Task 1: Main Menu Case Test</w:t>
      </w:r>
    </w:p>
    <w:tbl>
      <w:tblPr>
        <w:tblStyle w:val="TableGrid"/>
        <w:tblpPr w:leftFromText="180" w:rightFromText="180" w:vertAnchor="page" w:horzAnchor="margin" w:tblpY="1891"/>
        <w:tblW w:w="0" w:type="auto"/>
        <w:tblLook w:val="04A0" w:firstRow="1" w:lastRow="0" w:firstColumn="1" w:lastColumn="0" w:noHBand="0" w:noVBand="1"/>
      </w:tblPr>
      <w:tblGrid>
        <w:gridCol w:w="2263"/>
        <w:gridCol w:w="2131"/>
        <w:gridCol w:w="2264"/>
        <w:gridCol w:w="2130"/>
      </w:tblGrid>
      <w:tr w:rsidR="004E04C9" w14:paraId="138C55D0" w14:textId="77777777" w:rsidTr="00AC1322">
        <w:trPr>
          <w:trHeight w:val="388"/>
        </w:trPr>
        <w:tc>
          <w:tcPr>
            <w:tcW w:w="2263" w:type="dxa"/>
          </w:tcPr>
          <w:p w14:paraId="67ED4477" w14:textId="77777777" w:rsidR="004E04C9" w:rsidRPr="00AC1322" w:rsidRDefault="004E04C9" w:rsidP="004E04C9">
            <w:pPr>
              <w:jc w:val="left"/>
              <w:rPr>
                <w:b/>
                <w:bCs/>
              </w:rPr>
            </w:pPr>
            <w:r w:rsidRPr="00AC1322">
              <w:rPr>
                <w:b/>
                <w:bCs/>
              </w:rPr>
              <w:t>Requirement to test</w:t>
            </w:r>
          </w:p>
        </w:tc>
        <w:tc>
          <w:tcPr>
            <w:tcW w:w="2131" w:type="dxa"/>
          </w:tcPr>
          <w:p w14:paraId="14688A8F" w14:textId="77777777" w:rsidR="004E04C9" w:rsidRPr="00AC1322" w:rsidRDefault="004E04C9" w:rsidP="004E04C9">
            <w:pPr>
              <w:jc w:val="left"/>
              <w:rPr>
                <w:b/>
                <w:bCs/>
              </w:rPr>
            </w:pPr>
            <w:r w:rsidRPr="00AC1322">
              <w:rPr>
                <w:b/>
                <w:bCs/>
              </w:rPr>
              <w:t>Test Data Input</w:t>
            </w:r>
          </w:p>
        </w:tc>
        <w:tc>
          <w:tcPr>
            <w:tcW w:w="2264" w:type="dxa"/>
          </w:tcPr>
          <w:p w14:paraId="0998570F" w14:textId="77777777" w:rsidR="004E04C9" w:rsidRPr="00AC1322" w:rsidRDefault="004E04C9" w:rsidP="004E04C9">
            <w:pPr>
              <w:jc w:val="left"/>
              <w:rPr>
                <w:b/>
                <w:bCs/>
              </w:rPr>
            </w:pPr>
            <w:r w:rsidRPr="00AC1322">
              <w:rPr>
                <w:b/>
                <w:bCs/>
              </w:rPr>
              <w:t>Expected Outcomes</w:t>
            </w:r>
          </w:p>
        </w:tc>
        <w:tc>
          <w:tcPr>
            <w:tcW w:w="2130" w:type="dxa"/>
          </w:tcPr>
          <w:p w14:paraId="34509C63" w14:textId="77777777" w:rsidR="004E04C9" w:rsidRPr="00AC1322" w:rsidRDefault="004E04C9" w:rsidP="004E04C9">
            <w:pPr>
              <w:jc w:val="left"/>
              <w:rPr>
                <w:b/>
                <w:bCs/>
              </w:rPr>
            </w:pPr>
            <w:r w:rsidRPr="00AC1322">
              <w:rPr>
                <w:b/>
                <w:bCs/>
              </w:rPr>
              <w:t>Actual Outcomes</w:t>
            </w:r>
          </w:p>
        </w:tc>
      </w:tr>
      <w:tr w:rsidR="004E04C9" w14:paraId="1DC75234" w14:textId="77777777" w:rsidTr="00AC1322">
        <w:trPr>
          <w:trHeight w:val="1408"/>
        </w:trPr>
        <w:tc>
          <w:tcPr>
            <w:tcW w:w="2263" w:type="dxa"/>
          </w:tcPr>
          <w:p w14:paraId="09C4C9DC" w14:textId="77777777" w:rsidR="004E04C9" w:rsidRDefault="004E04C9" w:rsidP="004E04C9">
            <w:pPr>
              <w:jc w:val="left"/>
            </w:pPr>
            <w:r>
              <w:t>1.1. Main menu is displayed when the program is run</w:t>
            </w:r>
          </w:p>
        </w:tc>
        <w:tc>
          <w:tcPr>
            <w:tcW w:w="2131" w:type="dxa"/>
          </w:tcPr>
          <w:p w14:paraId="5D80A05D" w14:textId="090AE3CD" w:rsidR="004E04C9" w:rsidRDefault="004E04C9" w:rsidP="004E04C9">
            <w:pPr>
              <w:jc w:val="left"/>
            </w:pPr>
            <w:r>
              <w:t>Run program</w:t>
            </w:r>
          </w:p>
        </w:tc>
        <w:tc>
          <w:tcPr>
            <w:tcW w:w="2264" w:type="dxa"/>
          </w:tcPr>
          <w:p w14:paraId="2A94E667" w14:textId="653F8644" w:rsidR="004E04C9" w:rsidRDefault="004E04C9" w:rsidP="004E04C9">
            <w:pPr>
              <w:jc w:val="left"/>
            </w:pPr>
            <w:r>
              <w:t>Main menu is</w:t>
            </w:r>
            <w:r>
              <w:t xml:space="preserve"> </w:t>
            </w:r>
            <w:r>
              <w:t>displayed</w:t>
            </w:r>
          </w:p>
        </w:tc>
        <w:tc>
          <w:tcPr>
            <w:tcW w:w="2130" w:type="dxa"/>
          </w:tcPr>
          <w:p w14:paraId="2D57D65C" w14:textId="26576F47" w:rsidR="004E04C9" w:rsidRDefault="004E04C9" w:rsidP="004E04C9">
            <w:pPr>
              <w:jc w:val="left"/>
            </w:pPr>
            <w:r>
              <w:t>Main menu is displayed</w:t>
            </w:r>
          </w:p>
        </w:tc>
      </w:tr>
      <w:tr w:rsidR="004E04C9" w14:paraId="24102423" w14:textId="77777777" w:rsidTr="00AC1322">
        <w:trPr>
          <w:trHeight w:val="1535"/>
        </w:trPr>
        <w:tc>
          <w:tcPr>
            <w:tcW w:w="2263" w:type="dxa"/>
          </w:tcPr>
          <w:p w14:paraId="02A95303" w14:textId="77777777" w:rsidR="004E04C9" w:rsidRDefault="004E04C9" w:rsidP="004E04C9">
            <w:pPr>
              <w:jc w:val="left"/>
            </w:pPr>
            <w:r>
              <w:t>1.2. Kai management form is displayed when the Kai button is clicked.</w:t>
            </w:r>
          </w:p>
        </w:tc>
        <w:tc>
          <w:tcPr>
            <w:tcW w:w="2131" w:type="dxa"/>
          </w:tcPr>
          <w:p w14:paraId="34E23D75" w14:textId="21DAA5CA" w:rsidR="004E04C9" w:rsidRDefault="004E04C9" w:rsidP="004E04C9">
            <w:pPr>
              <w:jc w:val="left"/>
            </w:pPr>
            <w:r>
              <w:t>Click Kai button</w:t>
            </w:r>
          </w:p>
        </w:tc>
        <w:tc>
          <w:tcPr>
            <w:tcW w:w="2264" w:type="dxa"/>
          </w:tcPr>
          <w:p w14:paraId="665C8127" w14:textId="62AF98D7" w:rsidR="004E04C9" w:rsidRDefault="004E04C9" w:rsidP="004E04C9">
            <w:pPr>
              <w:jc w:val="left"/>
            </w:pPr>
            <w:r>
              <w:t>Kai management form is displayed</w:t>
            </w:r>
          </w:p>
        </w:tc>
        <w:tc>
          <w:tcPr>
            <w:tcW w:w="2130" w:type="dxa"/>
          </w:tcPr>
          <w:p w14:paraId="05D3A93C" w14:textId="05875A6F" w:rsidR="004E04C9" w:rsidRDefault="004E04C9" w:rsidP="004E04C9">
            <w:pPr>
              <w:jc w:val="left"/>
            </w:pPr>
            <w:r>
              <w:t>Kai management form is displayed</w:t>
            </w:r>
          </w:p>
        </w:tc>
      </w:tr>
      <w:tr w:rsidR="004E04C9" w14:paraId="4C165580" w14:textId="77777777" w:rsidTr="00AC1322">
        <w:trPr>
          <w:trHeight w:val="1923"/>
        </w:trPr>
        <w:tc>
          <w:tcPr>
            <w:tcW w:w="2263" w:type="dxa"/>
          </w:tcPr>
          <w:p w14:paraId="1A47152E" w14:textId="77777777" w:rsidR="004E04C9" w:rsidRDefault="004E04C9" w:rsidP="004E04C9">
            <w:pPr>
              <w:jc w:val="left"/>
            </w:pPr>
            <w:r>
              <w:t>1.3. Event management form is displayed when the Event button is clicked.</w:t>
            </w:r>
          </w:p>
        </w:tc>
        <w:tc>
          <w:tcPr>
            <w:tcW w:w="2131" w:type="dxa"/>
          </w:tcPr>
          <w:p w14:paraId="34043D9C" w14:textId="02C5CA29" w:rsidR="004E04C9" w:rsidRDefault="004E04C9" w:rsidP="004E04C9">
            <w:pPr>
              <w:jc w:val="left"/>
            </w:pPr>
            <w:r>
              <w:t>Click Event button</w:t>
            </w:r>
          </w:p>
        </w:tc>
        <w:tc>
          <w:tcPr>
            <w:tcW w:w="2264" w:type="dxa"/>
          </w:tcPr>
          <w:p w14:paraId="21BC507B" w14:textId="27DEF653" w:rsidR="004E04C9" w:rsidRDefault="004E04C9" w:rsidP="004E04C9">
            <w:pPr>
              <w:jc w:val="left"/>
            </w:pPr>
            <w:r>
              <w:t>Event management form is displayed</w:t>
            </w:r>
          </w:p>
        </w:tc>
        <w:tc>
          <w:tcPr>
            <w:tcW w:w="2130" w:type="dxa"/>
          </w:tcPr>
          <w:p w14:paraId="50684B1C" w14:textId="2F9C830E" w:rsidR="004E04C9" w:rsidRDefault="004E04C9" w:rsidP="004E04C9">
            <w:pPr>
              <w:jc w:val="left"/>
            </w:pPr>
            <w:r>
              <w:t>Event management form is displayed</w:t>
            </w:r>
          </w:p>
        </w:tc>
      </w:tr>
      <w:tr w:rsidR="004E04C9" w14:paraId="040C31B1" w14:textId="77777777" w:rsidTr="00AC1322">
        <w:trPr>
          <w:trHeight w:val="1923"/>
        </w:trPr>
        <w:tc>
          <w:tcPr>
            <w:tcW w:w="2263" w:type="dxa"/>
          </w:tcPr>
          <w:p w14:paraId="0FDAF1A9" w14:textId="77777777" w:rsidR="004E04C9" w:rsidRDefault="004E04C9" w:rsidP="004E04C9">
            <w:pPr>
              <w:jc w:val="left"/>
            </w:pPr>
            <w:r>
              <w:t>1.4. Whanau management form is displayed when the Whanau button is clicked.</w:t>
            </w:r>
          </w:p>
        </w:tc>
        <w:tc>
          <w:tcPr>
            <w:tcW w:w="2131" w:type="dxa"/>
          </w:tcPr>
          <w:p w14:paraId="5D7591EC" w14:textId="6A47E3FC" w:rsidR="004E04C9" w:rsidRDefault="004E04C9" w:rsidP="004E04C9">
            <w:pPr>
              <w:jc w:val="left"/>
            </w:pPr>
            <w:r>
              <w:t>Click</w:t>
            </w:r>
            <w:r>
              <w:t xml:space="preserve"> </w:t>
            </w:r>
            <w:r>
              <w:t xml:space="preserve">Whanau </w:t>
            </w:r>
            <w:r>
              <w:t xml:space="preserve"> </w:t>
            </w:r>
            <w:r>
              <w:t xml:space="preserve"> button</w:t>
            </w:r>
          </w:p>
        </w:tc>
        <w:tc>
          <w:tcPr>
            <w:tcW w:w="2264" w:type="dxa"/>
          </w:tcPr>
          <w:p w14:paraId="026BE70D" w14:textId="4BB630D6" w:rsidR="004E04C9" w:rsidRDefault="004E04C9" w:rsidP="004E04C9">
            <w:pPr>
              <w:jc w:val="left"/>
            </w:pPr>
            <w:r>
              <w:t>Whanau management form is displayed</w:t>
            </w:r>
          </w:p>
        </w:tc>
        <w:tc>
          <w:tcPr>
            <w:tcW w:w="2130" w:type="dxa"/>
          </w:tcPr>
          <w:p w14:paraId="008B88D0" w14:textId="277C6553" w:rsidR="004E04C9" w:rsidRDefault="004E04C9" w:rsidP="004E04C9">
            <w:pPr>
              <w:jc w:val="left"/>
            </w:pPr>
            <w:r>
              <w:t>Whanau management form is displayed</w:t>
            </w:r>
          </w:p>
        </w:tc>
      </w:tr>
      <w:tr w:rsidR="004E04C9" w14:paraId="65D5161B" w14:textId="77777777" w:rsidTr="00AC1322">
        <w:trPr>
          <w:trHeight w:val="1923"/>
        </w:trPr>
        <w:tc>
          <w:tcPr>
            <w:tcW w:w="2263" w:type="dxa"/>
          </w:tcPr>
          <w:p w14:paraId="62DAF828" w14:textId="77777777" w:rsidR="004E04C9" w:rsidRDefault="004E04C9" w:rsidP="004E04C9">
            <w:pPr>
              <w:jc w:val="left"/>
            </w:pPr>
            <w:r>
              <w:t>1.5. Location management form is displayed when the Location button is clicked.</w:t>
            </w:r>
          </w:p>
        </w:tc>
        <w:tc>
          <w:tcPr>
            <w:tcW w:w="2131" w:type="dxa"/>
          </w:tcPr>
          <w:p w14:paraId="056F11B3" w14:textId="3CDC7BA2" w:rsidR="004E04C9" w:rsidRDefault="004E04C9" w:rsidP="004E04C9">
            <w:pPr>
              <w:jc w:val="left"/>
            </w:pPr>
            <w:r>
              <w:t>Click Location button</w:t>
            </w:r>
          </w:p>
        </w:tc>
        <w:tc>
          <w:tcPr>
            <w:tcW w:w="2264" w:type="dxa"/>
          </w:tcPr>
          <w:p w14:paraId="1106ACB0" w14:textId="651E7CBF" w:rsidR="004E04C9" w:rsidRDefault="004E04C9" w:rsidP="004E04C9">
            <w:pPr>
              <w:jc w:val="left"/>
            </w:pPr>
            <w:r>
              <w:t>Location management form is displayed</w:t>
            </w:r>
          </w:p>
        </w:tc>
        <w:tc>
          <w:tcPr>
            <w:tcW w:w="2130" w:type="dxa"/>
          </w:tcPr>
          <w:p w14:paraId="481B994E" w14:textId="5DA49A21" w:rsidR="004E04C9" w:rsidRDefault="004E04C9" w:rsidP="004E04C9">
            <w:pPr>
              <w:jc w:val="left"/>
            </w:pPr>
            <w:r>
              <w:t>Location management form is displayed</w:t>
            </w:r>
          </w:p>
        </w:tc>
      </w:tr>
      <w:tr w:rsidR="004E04C9" w14:paraId="0BCF3DFD" w14:textId="77777777" w:rsidTr="00AC1322">
        <w:trPr>
          <w:trHeight w:val="1923"/>
        </w:trPr>
        <w:tc>
          <w:tcPr>
            <w:tcW w:w="2263" w:type="dxa"/>
          </w:tcPr>
          <w:p w14:paraId="3ABE02AB" w14:textId="77777777" w:rsidR="004E04C9" w:rsidRDefault="004E04C9" w:rsidP="004E04C9">
            <w:pPr>
              <w:jc w:val="left"/>
            </w:pPr>
            <w:r>
              <w:t>1.6. Registration management form is displayed when the Registration button is clicked</w:t>
            </w:r>
          </w:p>
        </w:tc>
        <w:tc>
          <w:tcPr>
            <w:tcW w:w="2131" w:type="dxa"/>
          </w:tcPr>
          <w:p w14:paraId="26793370" w14:textId="0FE29602" w:rsidR="004E04C9" w:rsidRDefault="004E04C9" w:rsidP="004E04C9">
            <w:pPr>
              <w:jc w:val="left"/>
            </w:pPr>
            <w:r>
              <w:t>Click Registration button</w:t>
            </w:r>
          </w:p>
        </w:tc>
        <w:tc>
          <w:tcPr>
            <w:tcW w:w="2264" w:type="dxa"/>
          </w:tcPr>
          <w:p w14:paraId="12B716F3" w14:textId="3A17AAA3" w:rsidR="004E04C9" w:rsidRDefault="004E04C9" w:rsidP="004E04C9">
            <w:pPr>
              <w:jc w:val="left"/>
            </w:pPr>
            <w:r>
              <w:t>Registration management form is displayed</w:t>
            </w:r>
          </w:p>
        </w:tc>
        <w:tc>
          <w:tcPr>
            <w:tcW w:w="2130" w:type="dxa"/>
          </w:tcPr>
          <w:p w14:paraId="14F811CA" w14:textId="38FA1555" w:rsidR="004E04C9" w:rsidRDefault="004E04C9" w:rsidP="004E04C9">
            <w:pPr>
              <w:jc w:val="left"/>
            </w:pPr>
            <w:r>
              <w:t>Registration management form is displayed</w:t>
            </w:r>
          </w:p>
        </w:tc>
      </w:tr>
      <w:tr w:rsidR="004E04C9" w14:paraId="1417B98E" w14:textId="77777777" w:rsidTr="00AC1322">
        <w:trPr>
          <w:trHeight w:val="669"/>
        </w:trPr>
        <w:tc>
          <w:tcPr>
            <w:tcW w:w="2263" w:type="dxa"/>
          </w:tcPr>
          <w:p w14:paraId="2889D0F4" w14:textId="77777777" w:rsidR="004E04C9" w:rsidRDefault="004E04C9" w:rsidP="004E04C9">
            <w:pPr>
              <w:jc w:val="left"/>
            </w:pPr>
            <w:r>
              <w:t>1.7. Report form is displayed when the Report button is clicked.</w:t>
            </w:r>
          </w:p>
        </w:tc>
        <w:tc>
          <w:tcPr>
            <w:tcW w:w="2131" w:type="dxa"/>
          </w:tcPr>
          <w:p w14:paraId="4A21E367" w14:textId="604DC61C" w:rsidR="004E04C9" w:rsidRDefault="004E04C9" w:rsidP="004E04C9">
            <w:pPr>
              <w:jc w:val="left"/>
            </w:pPr>
            <w:r>
              <w:t>Click Report button</w:t>
            </w:r>
          </w:p>
        </w:tc>
        <w:tc>
          <w:tcPr>
            <w:tcW w:w="2264" w:type="dxa"/>
          </w:tcPr>
          <w:p w14:paraId="111DBA31" w14:textId="58D6147A" w:rsidR="004E04C9" w:rsidRDefault="004E04C9" w:rsidP="004E04C9">
            <w:pPr>
              <w:jc w:val="left"/>
            </w:pPr>
            <w:r>
              <w:t>Report form is displayed</w:t>
            </w:r>
          </w:p>
        </w:tc>
        <w:tc>
          <w:tcPr>
            <w:tcW w:w="2130" w:type="dxa"/>
          </w:tcPr>
          <w:p w14:paraId="3C7CA020" w14:textId="0155EF9D" w:rsidR="004E04C9" w:rsidRDefault="004E04C9" w:rsidP="004E04C9">
            <w:pPr>
              <w:jc w:val="left"/>
            </w:pPr>
            <w:r>
              <w:t>Report form is displayed</w:t>
            </w:r>
          </w:p>
        </w:tc>
      </w:tr>
      <w:tr w:rsidR="004E04C9" w14:paraId="3F4C6DD5" w14:textId="77777777" w:rsidTr="00AC1322">
        <w:trPr>
          <w:trHeight w:val="669"/>
        </w:trPr>
        <w:tc>
          <w:tcPr>
            <w:tcW w:w="2263" w:type="dxa"/>
          </w:tcPr>
          <w:p w14:paraId="7E223647" w14:textId="77777777" w:rsidR="008E19E8" w:rsidRDefault="004E04C9" w:rsidP="004E04C9">
            <w:pPr>
              <w:jc w:val="left"/>
            </w:pPr>
            <w:r>
              <w:t xml:space="preserve">1.8. The application exits when the Exit </w:t>
            </w:r>
          </w:p>
          <w:p w14:paraId="6D362C76" w14:textId="01894825" w:rsidR="004E04C9" w:rsidRDefault="004E04C9" w:rsidP="004E04C9">
            <w:pPr>
              <w:jc w:val="left"/>
            </w:pPr>
            <w:r>
              <w:t>button is clicked</w:t>
            </w:r>
          </w:p>
        </w:tc>
        <w:tc>
          <w:tcPr>
            <w:tcW w:w="2131" w:type="dxa"/>
          </w:tcPr>
          <w:p w14:paraId="5254ADB1" w14:textId="596E4FDC" w:rsidR="004E04C9" w:rsidRDefault="004E04C9" w:rsidP="004E04C9">
            <w:pPr>
              <w:jc w:val="left"/>
            </w:pPr>
            <w:r>
              <w:t>Click</w:t>
            </w:r>
            <w:r>
              <w:t xml:space="preserve"> </w:t>
            </w:r>
            <w:r>
              <w:t>Exit button</w:t>
            </w:r>
          </w:p>
        </w:tc>
        <w:tc>
          <w:tcPr>
            <w:tcW w:w="2264" w:type="dxa"/>
          </w:tcPr>
          <w:p w14:paraId="15983ED6" w14:textId="5806665F" w:rsidR="004E04C9" w:rsidRDefault="004E04C9" w:rsidP="004E04C9">
            <w:pPr>
              <w:jc w:val="left"/>
            </w:pPr>
            <w:r>
              <w:t>The application exits</w:t>
            </w:r>
          </w:p>
        </w:tc>
        <w:tc>
          <w:tcPr>
            <w:tcW w:w="2130" w:type="dxa"/>
          </w:tcPr>
          <w:p w14:paraId="0CAF61ED" w14:textId="08923E48" w:rsidR="004E04C9" w:rsidRDefault="004E04C9" w:rsidP="004E04C9">
            <w:pPr>
              <w:jc w:val="left"/>
            </w:pPr>
            <w:r>
              <w:t>The application exits</w:t>
            </w:r>
          </w:p>
        </w:tc>
      </w:tr>
    </w:tbl>
    <w:p w14:paraId="010B0CAD" w14:textId="1FF1FA74" w:rsidR="00F74868" w:rsidRDefault="00F74868" w:rsidP="004E04C9">
      <w:pPr>
        <w:jc w:val="left"/>
      </w:pPr>
    </w:p>
    <w:p w14:paraId="2121F110" w14:textId="1E9DACEB" w:rsidR="00F74868" w:rsidRPr="00A61043" w:rsidRDefault="00F74868" w:rsidP="004E04C9">
      <w:pPr>
        <w:jc w:val="left"/>
        <w:rPr>
          <w:b/>
          <w:bCs/>
          <w:sz w:val="32"/>
          <w:szCs w:val="32"/>
        </w:rPr>
      </w:pPr>
      <w:r w:rsidRPr="00A61043">
        <w:rPr>
          <w:b/>
          <w:bCs/>
          <w:sz w:val="32"/>
          <w:szCs w:val="32"/>
        </w:rPr>
        <w:lastRenderedPageBreak/>
        <w:t>Task 2: Kai Mainten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103"/>
        <w:gridCol w:w="2254"/>
        <w:gridCol w:w="2254"/>
      </w:tblGrid>
      <w:tr w:rsidR="00CC4110" w14:paraId="7648F43D" w14:textId="77777777" w:rsidTr="00AC1322">
        <w:tc>
          <w:tcPr>
            <w:tcW w:w="2405" w:type="dxa"/>
          </w:tcPr>
          <w:p w14:paraId="56ABC602" w14:textId="553242F8" w:rsidR="00CC4110" w:rsidRPr="00AC1322" w:rsidRDefault="00CC4110" w:rsidP="00CC4110">
            <w:pPr>
              <w:jc w:val="left"/>
              <w:rPr>
                <w:b/>
                <w:bCs/>
              </w:rPr>
            </w:pPr>
            <w:r w:rsidRPr="00AC1322">
              <w:rPr>
                <w:b/>
                <w:bCs/>
              </w:rPr>
              <w:t xml:space="preserve">Preparation Required </w:t>
            </w:r>
          </w:p>
        </w:tc>
        <w:tc>
          <w:tcPr>
            <w:tcW w:w="2103" w:type="dxa"/>
          </w:tcPr>
          <w:p w14:paraId="16D8182A" w14:textId="13AC2DB7" w:rsidR="00CC4110" w:rsidRPr="00AC1322" w:rsidRDefault="00CC4110" w:rsidP="00CC4110">
            <w:pPr>
              <w:jc w:val="left"/>
              <w:rPr>
                <w:b/>
                <w:bCs/>
              </w:rPr>
            </w:pPr>
            <w:r w:rsidRPr="00AC1322">
              <w:rPr>
                <w:b/>
                <w:bCs/>
              </w:rPr>
              <w:t>Test Data Input</w:t>
            </w:r>
          </w:p>
        </w:tc>
        <w:tc>
          <w:tcPr>
            <w:tcW w:w="2254" w:type="dxa"/>
          </w:tcPr>
          <w:p w14:paraId="7B23CA23" w14:textId="36CDE343" w:rsidR="00CC4110" w:rsidRPr="00AC1322" w:rsidRDefault="00CC4110" w:rsidP="00CC4110">
            <w:pPr>
              <w:jc w:val="left"/>
              <w:rPr>
                <w:b/>
                <w:bCs/>
              </w:rPr>
            </w:pPr>
            <w:r w:rsidRPr="00AC1322">
              <w:rPr>
                <w:b/>
                <w:bCs/>
              </w:rPr>
              <w:t>Expected Outcomes</w:t>
            </w:r>
          </w:p>
        </w:tc>
        <w:tc>
          <w:tcPr>
            <w:tcW w:w="2254" w:type="dxa"/>
          </w:tcPr>
          <w:p w14:paraId="270E9A7A" w14:textId="665FE346" w:rsidR="00CC4110" w:rsidRPr="00AC1322" w:rsidRDefault="00CC4110" w:rsidP="00CC4110">
            <w:pPr>
              <w:jc w:val="left"/>
              <w:rPr>
                <w:b/>
                <w:bCs/>
              </w:rPr>
            </w:pPr>
            <w:r w:rsidRPr="00AC1322">
              <w:rPr>
                <w:b/>
                <w:bCs/>
              </w:rPr>
              <w:t>Actual Outcomes</w:t>
            </w:r>
          </w:p>
        </w:tc>
      </w:tr>
      <w:tr w:rsidR="00CC4110" w14:paraId="2C8A2490" w14:textId="77777777" w:rsidTr="00AC1322">
        <w:tc>
          <w:tcPr>
            <w:tcW w:w="2405" w:type="dxa"/>
          </w:tcPr>
          <w:p w14:paraId="67CEB1A8" w14:textId="549BE9E3" w:rsidR="00CC4110" w:rsidRDefault="00CC4110" w:rsidP="004E04C9">
            <w:pPr>
              <w:jc w:val="left"/>
            </w:pPr>
            <w:r>
              <w:t>2.1. Add a new kai record with valid data in all fields.</w:t>
            </w:r>
          </w:p>
        </w:tc>
        <w:tc>
          <w:tcPr>
            <w:tcW w:w="2103" w:type="dxa"/>
          </w:tcPr>
          <w:p w14:paraId="6BDB7404" w14:textId="312F4544" w:rsidR="00CC4110" w:rsidRDefault="00E05974" w:rsidP="004E04C9">
            <w:pPr>
              <w:jc w:val="left"/>
            </w:pPr>
            <w:r>
              <w:t>Lunch</w:t>
            </w:r>
          </w:p>
          <w:p w14:paraId="7A38BEAE" w14:textId="77777777" w:rsidR="00E05974" w:rsidRDefault="00E05974" w:rsidP="004E04C9">
            <w:pPr>
              <w:jc w:val="left"/>
            </w:pPr>
            <w:r>
              <w:t>Pop chicken</w:t>
            </w:r>
          </w:p>
          <w:p w14:paraId="56B16217" w14:textId="77777777" w:rsidR="00E05974" w:rsidRDefault="00E05974" w:rsidP="004E04C9">
            <w:pPr>
              <w:jc w:val="left"/>
            </w:pPr>
            <w:r>
              <w:t>10 mins</w:t>
            </w:r>
          </w:p>
          <w:p w14:paraId="7F8270A4" w14:textId="0D68C7C5" w:rsidR="00E05974" w:rsidRDefault="00E05974" w:rsidP="004E04C9">
            <w:pPr>
              <w:jc w:val="left"/>
            </w:pPr>
            <w:r>
              <w:t>1 serving</w:t>
            </w:r>
          </w:p>
        </w:tc>
        <w:tc>
          <w:tcPr>
            <w:tcW w:w="2254" w:type="dxa"/>
          </w:tcPr>
          <w:p w14:paraId="4A283206" w14:textId="3639C980" w:rsidR="00CC4110" w:rsidRDefault="006B458D" w:rsidP="004E04C9">
            <w:pPr>
              <w:jc w:val="left"/>
            </w:pPr>
            <w:r>
              <w:t>Kai s</w:t>
            </w:r>
            <w:r w:rsidR="00E05974">
              <w:t xml:space="preserve">ave </w:t>
            </w:r>
            <w:r w:rsidR="00B862E3">
              <w:t>successfully</w:t>
            </w:r>
          </w:p>
        </w:tc>
        <w:tc>
          <w:tcPr>
            <w:tcW w:w="2254" w:type="dxa"/>
          </w:tcPr>
          <w:p w14:paraId="0313E022" w14:textId="25E6A8A0" w:rsidR="00CC4110" w:rsidRDefault="006B458D" w:rsidP="004E04C9">
            <w:pPr>
              <w:jc w:val="left"/>
            </w:pPr>
            <w:r>
              <w:t>Kai save successfully</w:t>
            </w:r>
          </w:p>
        </w:tc>
      </w:tr>
      <w:tr w:rsidR="00985DC2" w14:paraId="35530CAC" w14:textId="77777777" w:rsidTr="00AC1322">
        <w:tc>
          <w:tcPr>
            <w:tcW w:w="2405" w:type="dxa"/>
          </w:tcPr>
          <w:p w14:paraId="4AA9623C" w14:textId="567D869C" w:rsidR="00985DC2" w:rsidRDefault="00985DC2" w:rsidP="00985DC2">
            <w:pPr>
              <w:jc w:val="left"/>
            </w:pPr>
            <w:r>
              <w:t>2.2. Update an existing kai’s name with valid data.</w:t>
            </w:r>
          </w:p>
        </w:tc>
        <w:tc>
          <w:tcPr>
            <w:tcW w:w="2103" w:type="dxa"/>
          </w:tcPr>
          <w:p w14:paraId="2BE37BD2" w14:textId="77777777" w:rsidR="00985DC2" w:rsidRDefault="00985DC2" w:rsidP="00985DC2">
            <w:pPr>
              <w:jc w:val="left"/>
            </w:pPr>
            <w:r>
              <w:t>Lunch</w:t>
            </w:r>
          </w:p>
          <w:p w14:paraId="45D046B3" w14:textId="77777777" w:rsidR="00985DC2" w:rsidRDefault="00985DC2" w:rsidP="00985DC2">
            <w:pPr>
              <w:jc w:val="left"/>
            </w:pPr>
            <w:r>
              <w:t>Pop chicken</w:t>
            </w:r>
          </w:p>
          <w:p w14:paraId="744A3133" w14:textId="77777777" w:rsidR="00985DC2" w:rsidRDefault="00985DC2" w:rsidP="00985DC2">
            <w:pPr>
              <w:jc w:val="left"/>
            </w:pPr>
            <w:r>
              <w:t>8 mins</w:t>
            </w:r>
          </w:p>
          <w:p w14:paraId="5F2A71EF" w14:textId="3A9DDCF7" w:rsidR="00985DC2" w:rsidRDefault="00985DC2" w:rsidP="00985DC2">
            <w:pPr>
              <w:jc w:val="left"/>
            </w:pPr>
            <w:r>
              <w:t>2 serving</w:t>
            </w:r>
          </w:p>
        </w:tc>
        <w:tc>
          <w:tcPr>
            <w:tcW w:w="2254" w:type="dxa"/>
          </w:tcPr>
          <w:p w14:paraId="7A61CB5E" w14:textId="63FE7F9D" w:rsidR="00985DC2" w:rsidRDefault="006B458D" w:rsidP="00985DC2">
            <w:pPr>
              <w:jc w:val="left"/>
            </w:pPr>
            <w:r>
              <w:t xml:space="preserve">Kai </w:t>
            </w:r>
            <w:r>
              <w:t>u</w:t>
            </w:r>
            <w:r w:rsidR="00985DC2">
              <w:t xml:space="preserve">pdate </w:t>
            </w:r>
            <w:r w:rsidR="00B862E3">
              <w:t>successfully</w:t>
            </w:r>
          </w:p>
        </w:tc>
        <w:tc>
          <w:tcPr>
            <w:tcW w:w="2254" w:type="dxa"/>
          </w:tcPr>
          <w:p w14:paraId="14C3C46B" w14:textId="09EE63DD" w:rsidR="00985DC2" w:rsidRDefault="006B458D" w:rsidP="00985DC2">
            <w:pPr>
              <w:jc w:val="left"/>
            </w:pPr>
            <w:r>
              <w:t xml:space="preserve">Kai </w:t>
            </w:r>
            <w:r>
              <w:t>u</w:t>
            </w:r>
            <w:r w:rsidR="00985DC2">
              <w:t xml:space="preserve">pdate </w:t>
            </w:r>
            <w:r w:rsidR="00B862E3">
              <w:t>successfully</w:t>
            </w:r>
          </w:p>
        </w:tc>
      </w:tr>
      <w:tr w:rsidR="00985DC2" w14:paraId="00229E0A" w14:textId="77777777" w:rsidTr="00AC1322">
        <w:tc>
          <w:tcPr>
            <w:tcW w:w="2405" w:type="dxa"/>
          </w:tcPr>
          <w:p w14:paraId="4E19E71E" w14:textId="15374A58" w:rsidR="00985DC2" w:rsidRDefault="00985DC2" w:rsidP="00985DC2">
            <w:pPr>
              <w:jc w:val="left"/>
            </w:pPr>
            <w:r>
              <w:t>2.3. Delete an existing kai that has no event.</w:t>
            </w:r>
          </w:p>
        </w:tc>
        <w:tc>
          <w:tcPr>
            <w:tcW w:w="2103" w:type="dxa"/>
          </w:tcPr>
          <w:p w14:paraId="00FE173D" w14:textId="77777777" w:rsidR="00985DC2" w:rsidRDefault="009B786C" w:rsidP="00985DC2">
            <w:pPr>
              <w:jc w:val="left"/>
            </w:pPr>
            <w:r>
              <w:t>Onion beef</w:t>
            </w:r>
          </w:p>
          <w:p w14:paraId="69C1B89C" w14:textId="77777777" w:rsidR="009B786C" w:rsidRDefault="009B786C" w:rsidP="00985DC2">
            <w:pPr>
              <w:jc w:val="left"/>
            </w:pPr>
            <w:r>
              <w:t>3 mins</w:t>
            </w:r>
          </w:p>
          <w:p w14:paraId="52C4526C" w14:textId="753D78B3" w:rsidR="009B786C" w:rsidRDefault="009B786C" w:rsidP="00985DC2">
            <w:pPr>
              <w:jc w:val="left"/>
            </w:pPr>
            <w:r>
              <w:t>1 serving</w:t>
            </w:r>
          </w:p>
        </w:tc>
        <w:tc>
          <w:tcPr>
            <w:tcW w:w="2254" w:type="dxa"/>
          </w:tcPr>
          <w:p w14:paraId="509AE1FC" w14:textId="32ABA239" w:rsidR="00985DC2" w:rsidRDefault="006B458D" w:rsidP="00985DC2">
            <w:pPr>
              <w:jc w:val="left"/>
            </w:pPr>
            <w:r>
              <w:t xml:space="preserve">Kai </w:t>
            </w:r>
            <w:r>
              <w:t>d</w:t>
            </w:r>
            <w:r w:rsidR="009B786C">
              <w:t xml:space="preserve">elete </w:t>
            </w:r>
            <w:r w:rsidR="00B862E3">
              <w:t>successfully</w:t>
            </w:r>
          </w:p>
        </w:tc>
        <w:tc>
          <w:tcPr>
            <w:tcW w:w="2254" w:type="dxa"/>
          </w:tcPr>
          <w:p w14:paraId="60DC57D6" w14:textId="7BD93581" w:rsidR="00985DC2" w:rsidRDefault="006B458D" w:rsidP="00985DC2">
            <w:pPr>
              <w:jc w:val="left"/>
            </w:pPr>
            <w:r>
              <w:t xml:space="preserve">Kai </w:t>
            </w:r>
            <w:r>
              <w:t>d</w:t>
            </w:r>
            <w:r w:rsidR="009B786C">
              <w:t xml:space="preserve">elete </w:t>
            </w:r>
            <w:r w:rsidR="00B862E3">
              <w:t>successfully</w:t>
            </w:r>
          </w:p>
        </w:tc>
      </w:tr>
      <w:tr w:rsidR="00985DC2" w14:paraId="604531AB" w14:textId="77777777" w:rsidTr="00AC1322">
        <w:tc>
          <w:tcPr>
            <w:tcW w:w="2405" w:type="dxa"/>
          </w:tcPr>
          <w:p w14:paraId="4B158B52" w14:textId="20E7EF2D" w:rsidR="00985DC2" w:rsidRDefault="00985DC2" w:rsidP="00985DC2">
            <w:pPr>
              <w:jc w:val="left"/>
            </w:pPr>
            <w:r>
              <w:t>2.4. Attempt to add a new kai with an invalid quantity but with valid data in all other fields.</w:t>
            </w:r>
          </w:p>
        </w:tc>
        <w:tc>
          <w:tcPr>
            <w:tcW w:w="2103" w:type="dxa"/>
          </w:tcPr>
          <w:p w14:paraId="0B1612F4" w14:textId="77777777" w:rsidR="00E62720" w:rsidRDefault="00E62720" w:rsidP="00E62720">
            <w:pPr>
              <w:jc w:val="left"/>
            </w:pPr>
            <w:r>
              <w:t>Lunch</w:t>
            </w:r>
          </w:p>
          <w:p w14:paraId="68E1CE6A" w14:textId="77777777" w:rsidR="00E62720" w:rsidRDefault="00E62720" w:rsidP="00E62720">
            <w:pPr>
              <w:jc w:val="left"/>
            </w:pPr>
            <w:r>
              <w:t>Pop chicken</w:t>
            </w:r>
          </w:p>
          <w:p w14:paraId="39B8A60E" w14:textId="77777777" w:rsidR="00E62720" w:rsidRDefault="00E62720" w:rsidP="00E62720">
            <w:pPr>
              <w:jc w:val="left"/>
            </w:pPr>
            <w:r>
              <w:t>8 mins</w:t>
            </w:r>
          </w:p>
          <w:p w14:paraId="148EB0A5" w14:textId="57DF04AA" w:rsidR="00985DC2" w:rsidRDefault="00E62720" w:rsidP="00E62720">
            <w:pPr>
              <w:jc w:val="left"/>
            </w:pPr>
            <w:r>
              <w:t>0</w:t>
            </w:r>
            <w:r>
              <w:t xml:space="preserve"> serving</w:t>
            </w:r>
          </w:p>
        </w:tc>
        <w:tc>
          <w:tcPr>
            <w:tcW w:w="2254" w:type="dxa"/>
          </w:tcPr>
          <w:p w14:paraId="411B625D" w14:textId="25FAFB3A" w:rsidR="00985DC2" w:rsidRDefault="00E62720" w:rsidP="00985DC2">
            <w:pPr>
              <w:jc w:val="left"/>
            </w:pPr>
            <w:r>
              <w:t>error</w:t>
            </w:r>
          </w:p>
        </w:tc>
        <w:tc>
          <w:tcPr>
            <w:tcW w:w="2254" w:type="dxa"/>
          </w:tcPr>
          <w:p w14:paraId="52995B02" w14:textId="312F9B9A" w:rsidR="00985DC2" w:rsidRPr="009B786C" w:rsidRDefault="009B786C" w:rsidP="00985DC2">
            <w:pPr>
              <w:jc w:val="left"/>
              <w:rPr>
                <w:rFonts w:eastAsiaTheme="minorHAnsi"/>
              </w:rPr>
            </w:pPr>
            <w:r w:rsidRPr="009B786C">
              <w:rPr>
                <w:rFonts w:eastAsiaTheme="minorHAnsi" w:cs="Cascadia Mono"/>
              </w:rPr>
              <w:t xml:space="preserve">"You must enter a valid Serving Quantity that </w:t>
            </w:r>
            <w:r>
              <w:rPr>
                <w:rFonts w:eastAsiaTheme="minorHAnsi" w:cs="Cascadia Mono"/>
              </w:rPr>
              <w:t xml:space="preserve">is </w:t>
            </w:r>
            <w:r w:rsidRPr="009B786C">
              <w:rPr>
                <w:rFonts w:eastAsiaTheme="minorHAnsi" w:cs="Cascadia Mono"/>
              </w:rPr>
              <w:t>greater than 0 and less than 1000", "Error</w:t>
            </w:r>
          </w:p>
        </w:tc>
      </w:tr>
      <w:tr w:rsidR="00985DC2" w14:paraId="558D711B" w14:textId="77777777" w:rsidTr="00AC1322">
        <w:tc>
          <w:tcPr>
            <w:tcW w:w="2405" w:type="dxa"/>
          </w:tcPr>
          <w:p w14:paraId="598F5412" w14:textId="43AE9F8C" w:rsidR="00985DC2" w:rsidRDefault="00985DC2" w:rsidP="00985DC2">
            <w:pPr>
              <w:jc w:val="left"/>
            </w:pPr>
            <w:r>
              <w:t>2.5. Attempt to update an existing record with a blank name</w:t>
            </w:r>
          </w:p>
        </w:tc>
        <w:tc>
          <w:tcPr>
            <w:tcW w:w="2103" w:type="dxa"/>
          </w:tcPr>
          <w:p w14:paraId="6A2DA821" w14:textId="638CF6F3" w:rsidR="00E62720" w:rsidRDefault="00E62720" w:rsidP="00E62720">
            <w:pPr>
              <w:jc w:val="left"/>
            </w:pPr>
            <w:r>
              <w:t>Lunch</w:t>
            </w:r>
          </w:p>
          <w:p w14:paraId="31EAC509" w14:textId="5CB2E6F2" w:rsidR="00E62720" w:rsidRDefault="00E62720" w:rsidP="00E62720">
            <w:pPr>
              <w:jc w:val="left"/>
            </w:pPr>
            <w:r>
              <w:t>Blank kai name</w:t>
            </w:r>
          </w:p>
          <w:p w14:paraId="042F8972" w14:textId="77777777" w:rsidR="00E62720" w:rsidRDefault="00E62720" w:rsidP="00E62720">
            <w:pPr>
              <w:jc w:val="left"/>
            </w:pPr>
            <w:r>
              <w:t>8 mins</w:t>
            </w:r>
          </w:p>
          <w:p w14:paraId="6A992668" w14:textId="7D633FA1" w:rsidR="00985DC2" w:rsidRDefault="00E62720" w:rsidP="00E62720">
            <w:pPr>
              <w:jc w:val="left"/>
            </w:pPr>
            <w:r>
              <w:t>1</w:t>
            </w:r>
            <w:r>
              <w:t xml:space="preserve"> serving</w:t>
            </w:r>
          </w:p>
        </w:tc>
        <w:tc>
          <w:tcPr>
            <w:tcW w:w="2254" w:type="dxa"/>
          </w:tcPr>
          <w:p w14:paraId="106344E4" w14:textId="5000E203" w:rsidR="00985DC2" w:rsidRDefault="00E62720" w:rsidP="00985DC2">
            <w:pPr>
              <w:jc w:val="left"/>
            </w:pPr>
            <w:r>
              <w:t>error</w:t>
            </w:r>
          </w:p>
        </w:tc>
        <w:tc>
          <w:tcPr>
            <w:tcW w:w="2254" w:type="dxa"/>
          </w:tcPr>
          <w:p w14:paraId="4B56A1E3" w14:textId="00370ED9" w:rsidR="00985DC2" w:rsidRPr="00E62720" w:rsidRDefault="00E62720" w:rsidP="00985DC2">
            <w:pPr>
              <w:jc w:val="left"/>
              <w:rPr>
                <w:rFonts w:eastAsiaTheme="minorHAnsi"/>
              </w:rPr>
            </w:pPr>
            <w:r w:rsidRPr="00E62720">
              <w:rPr>
                <w:rFonts w:eastAsiaTheme="minorHAnsi" w:cs="Cascadia Mono"/>
              </w:rPr>
              <w:t>"You must enter a Kai name", "Error"</w:t>
            </w:r>
          </w:p>
        </w:tc>
      </w:tr>
      <w:tr w:rsidR="00985DC2" w14:paraId="0988D1FE" w14:textId="77777777" w:rsidTr="00AC1322">
        <w:tc>
          <w:tcPr>
            <w:tcW w:w="2405" w:type="dxa"/>
          </w:tcPr>
          <w:p w14:paraId="2E390B60" w14:textId="34464C95" w:rsidR="00985DC2" w:rsidRDefault="00985DC2" w:rsidP="00985DC2">
            <w:pPr>
              <w:jc w:val="left"/>
            </w:pPr>
            <w:r>
              <w:t>2.6. Attempt to delete an existing arena that has events</w:t>
            </w:r>
          </w:p>
        </w:tc>
        <w:tc>
          <w:tcPr>
            <w:tcW w:w="2103" w:type="dxa"/>
          </w:tcPr>
          <w:p w14:paraId="0110B22A" w14:textId="77777777" w:rsidR="00E62720" w:rsidRDefault="00E62720" w:rsidP="00E62720">
            <w:pPr>
              <w:jc w:val="left"/>
            </w:pPr>
            <w:r>
              <w:t>Lunch</w:t>
            </w:r>
          </w:p>
          <w:p w14:paraId="788FA6C8" w14:textId="77777777" w:rsidR="00E62720" w:rsidRDefault="00E62720" w:rsidP="00E62720">
            <w:pPr>
              <w:jc w:val="left"/>
            </w:pPr>
            <w:r>
              <w:t>Pop chicken</w:t>
            </w:r>
          </w:p>
          <w:p w14:paraId="39FE4955" w14:textId="77777777" w:rsidR="00E62720" w:rsidRDefault="00E62720" w:rsidP="00E62720">
            <w:pPr>
              <w:jc w:val="left"/>
            </w:pPr>
            <w:r>
              <w:t>8 mins</w:t>
            </w:r>
          </w:p>
          <w:p w14:paraId="5D76314C" w14:textId="6B501EDD" w:rsidR="00985DC2" w:rsidRDefault="00E62720" w:rsidP="00E62720">
            <w:pPr>
              <w:jc w:val="left"/>
            </w:pPr>
            <w:r>
              <w:t>2 serving</w:t>
            </w:r>
          </w:p>
        </w:tc>
        <w:tc>
          <w:tcPr>
            <w:tcW w:w="2254" w:type="dxa"/>
          </w:tcPr>
          <w:p w14:paraId="1A4E1F22" w14:textId="68FE224F" w:rsidR="00985DC2" w:rsidRDefault="00E62720" w:rsidP="00985DC2">
            <w:pPr>
              <w:jc w:val="left"/>
            </w:pPr>
            <w:r>
              <w:t>error</w:t>
            </w:r>
          </w:p>
        </w:tc>
        <w:tc>
          <w:tcPr>
            <w:tcW w:w="2254" w:type="dxa"/>
          </w:tcPr>
          <w:p w14:paraId="420D0BC1" w14:textId="0B4371A4" w:rsidR="00985DC2" w:rsidRPr="00E62720" w:rsidRDefault="00E62720" w:rsidP="00985DC2">
            <w:pPr>
              <w:jc w:val="left"/>
              <w:rPr>
                <w:rFonts w:eastAsiaTheme="minorHAnsi"/>
              </w:rPr>
            </w:pPr>
            <w:r w:rsidRPr="00E62720">
              <w:rPr>
                <w:rFonts w:eastAsiaTheme="minorHAnsi" w:cs="Cascadia Mono"/>
              </w:rPr>
              <w:t>"You may only delete kai that have no event relation", "Error"</w:t>
            </w:r>
          </w:p>
        </w:tc>
      </w:tr>
    </w:tbl>
    <w:p w14:paraId="21FF71F0" w14:textId="77777777" w:rsidR="00F376C5" w:rsidRDefault="00F376C5" w:rsidP="004E04C9">
      <w:pPr>
        <w:jc w:val="left"/>
      </w:pPr>
    </w:p>
    <w:p w14:paraId="41186A27" w14:textId="60AD302F" w:rsidR="00F74868" w:rsidRDefault="00F74868" w:rsidP="004E04C9">
      <w:pPr>
        <w:jc w:val="left"/>
      </w:pPr>
    </w:p>
    <w:p w14:paraId="6F1E68FE" w14:textId="7CAEC404" w:rsidR="00F74868" w:rsidRDefault="00F74868" w:rsidP="004E04C9">
      <w:pPr>
        <w:jc w:val="left"/>
      </w:pPr>
    </w:p>
    <w:p w14:paraId="57A2D572" w14:textId="1CE36A55" w:rsidR="00F74868" w:rsidRDefault="00F74868" w:rsidP="004E04C9">
      <w:pPr>
        <w:jc w:val="left"/>
      </w:pPr>
    </w:p>
    <w:p w14:paraId="6D305A1F" w14:textId="77777777" w:rsidR="00E62720" w:rsidRDefault="00E62720" w:rsidP="004E04C9">
      <w:pPr>
        <w:jc w:val="left"/>
      </w:pPr>
    </w:p>
    <w:p w14:paraId="2134F027" w14:textId="77777777" w:rsidR="00E62720" w:rsidRDefault="00E62720" w:rsidP="004E04C9">
      <w:pPr>
        <w:jc w:val="left"/>
      </w:pPr>
    </w:p>
    <w:p w14:paraId="69A07679" w14:textId="77777777" w:rsidR="00E62720" w:rsidRDefault="00E62720" w:rsidP="004E04C9">
      <w:pPr>
        <w:jc w:val="left"/>
      </w:pPr>
    </w:p>
    <w:p w14:paraId="01F3D451" w14:textId="77777777" w:rsidR="00E62720" w:rsidRDefault="00E62720" w:rsidP="004E04C9">
      <w:pPr>
        <w:jc w:val="left"/>
      </w:pPr>
    </w:p>
    <w:p w14:paraId="592E35C4" w14:textId="77777777" w:rsidR="00E62720" w:rsidRDefault="00E62720" w:rsidP="004E04C9">
      <w:pPr>
        <w:jc w:val="left"/>
      </w:pPr>
    </w:p>
    <w:p w14:paraId="6D4064C5" w14:textId="77777777" w:rsidR="00E62720" w:rsidRDefault="00E62720" w:rsidP="004E04C9">
      <w:pPr>
        <w:jc w:val="left"/>
      </w:pPr>
    </w:p>
    <w:p w14:paraId="0853BB12" w14:textId="77777777" w:rsidR="00E62720" w:rsidRDefault="00E62720" w:rsidP="004E04C9">
      <w:pPr>
        <w:jc w:val="left"/>
      </w:pPr>
    </w:p>
    <w:p w14:paraId="1F91B642" w14:textId="0F3C461B" w:rsidR="00F74868" w:rsidRPr="00A61043" w:rsidRDefault="00F74868" w:rsidP="004E04C9">
      <w:pPr>
        <w:jc w:val="left"/>
        <w:rPr>
          <w:b/>
          <w:bCs/>
          <w:sz w:val="32"/>
          <w:szCs w:val="32"/>
        </w:rPr>
      </w:pPr>
      <w:r w:rsidRPr="00A61043">
        <w:rPr>
          <w:b/>
          <w:bCs/>
          <w:sz w:val="32"/>
          <w:szCs w:val="32"/>
        </w:rPr>
        <w:lastRenderedPageBreak/>
        <w:t>Task 3: Event Mainten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103"/>
        <w:gridCol w:w="2254"/>
        <w:gridCol w:w="2254"/>
      </w:tblGrid>
      <w:tr w:rsidR="00A61043" w14:paraId="043A0B89" w14:textId="77777777" w:rsidTr="00AC1322">
        <w:tc>
          <w:tcPr>
            <w:tcW w:w="2405" w:type="dxa"/>
          </w:tcPr>
          <w:p w14:paraId="04BD1C04" w14:textId="22002291" w:rsidR="00A61043" w:rsidRPr="00AC1322" w:rsidRDefault="00A61043" w:rsidP="00A61043">
            <w:pPr>
              <w:jc w:val="left"/>
              <w:rPr>
                <w:b/>
                <w:bCs/>
              </w:rPr>
            </w:pPr>
            <w:r w:rsidRPr="00AC1322">
              <w:rPr>
                <w:b/>
                <w:bCs/>
              </w:rPr>
              <w:t xml:space="preserve">Preparation Required </w:t>
            </w:r>
          </w:p>
        </w:tc>
        <w:tc>
          <w:tcPr>
            <w:tcW w:w="2103" w:type="dxa"/>
          </w:tcPr>
          <w:p w14:paraId="65E885F7" w14:textId="413936FF" w:rsidR="00A61043" w:rsidRPr="00AC1322" w:rsidRDefault="00A61043" w:rsidP="00A61043">
            <w:pPr>
              <w:jc w:val="left"/>
              <w:rPr>
                <w:b/>
                <w:bCs/>
              </w:rPr>
            </w:pPr>
            <w:r w:rsidRPr="00AC1322">
              <w:rPr>
                <w:b/>
                <w:bCs/>
              </w:rPr>
              <w:t>Test Data Input</w:t>
            </w:r>
          </w:p>
        </w:tc>
        <w:tc>
          <w:tcPr>
            <w:tcW w:w="2254" w:type="dxa"/>
          </w:tcPr>
          <w:p w14:paraId="24683DA2" w14:textId="47847F93" w:rsidR="00A61043" w:rsidRPr="00AC1322" w:rsidRDefault="00A61043" w:rsidP="00A61043">
            <w:pPr>
              <w:jc w:val="left"/>
              <w:rPr>
                <w:b/>
                <w:bCs/>
              </w:rPr>
            </w:pPr>
            <w:r w:rsidRPr="00AC1322">
              <w:rPr>
                <w:b/>
                <w:bCs/>
              </w:rPr>
              <w:t>Expected Outcomes</w:t>
            </w:r>
          </w:p>
        </w:tc>
        <w:tc>
          <w:tcPr>
            <w:tcW w:w="2254" w:type="dxa"/>
          </w:tcPr>
          <w:p w14:paraId="4E112EB7" w14:textId="22239E09" w:rsidR="00A61043" w:rsidRPr="00AC1322" w:rsidRDefault="00A61043" w:rsidP="00A61043">
            <w:pPr>
              <w:jc w:val="left"/>
              <w:rPr>
                <w:b/>
                <w:bCs/>
              </w:rPr>
            </w:pPr>
            <w:r w:rsidRPr="00AC1322">
              <w:rPr>
                <w:b/>
                <w:bCs/>
              </w:rPr>
              <w:t>Actual Outcomes</w:t>
            </w:r>
          </w:p>
        </w:tc>
      </w:tr>
      <w:tr w:rsidR="00A61043" w14:paraId="1729D2EE" w14:textId="77777777" w:rsidTr="00AC1322">
        <w:tc>
          <w:tcPr>
            <w:tcW w:w="2405" w:type="dxa"/>
          </w:tcPr>
          <w:p w14:paraId="41D92D35" w14:textId="0F25AED2" w:rsidR="00A61043" w:rsidRDefault="00A61043" w:rsidP="00A61043">
            <w:pPr>
              <w:jc w:val="left"/>
            </w:pPr>
            <w:r>
              <w:t>3.1. Add a new event with valid data in all fields.</w:t>
            </w:r>
          </w:p>
        </w:tc>
        <w:tc>
          <w:tcPr>
            <w:tcW w:w="2103" w:type="dxa"/>
          </w:tcPr>
          <w:p w14:paraId="0D8387D6" w14:textId="77777777" w:rsidR="00A61043" w:rsidRDefault="00B862E3" w:rsidP="00A61043">
            <w:pPr>
              <w:jc w:val="left"/>
            </w:pPr>
            <w:r>
              <w:t>Company lunch</w:t>
            </w:r>
          </w:p>
          <w:p w14:paraId="15079BED" w14:textId="77777777" w:rsidR="00B862E3" w:rsidRDefault="00B862E3" w:rsidP="00A61043">
            <w:pPr>
              <w:jc w:val="left"/>
            </w:pPr>
            <w:r>
              <w:t>Pt Chevalier Beach</w:t>
            </w:r>
          </w:p>
          <w:p w14:paraId="43A82B10" w14:textId="759256E3" w:rsidR="00B862E3" w:rsidRDefault="00B862E3" w:rsidP="00A61043">
            <w:pPr>
              <w:jc w:val="left"/>
            </w:pPr>
            <w:r>
              <w:t>22/4/2022</w:t>
            </w:r>
          </w:p>
        </w:tc>
        <w:tc>
          <w:tcPr>
            <w:tcW w:w="2254" w:type="dxa"/>
          </w:tcPr>
          <w:p w14:paraId="2588D25D" w14:textId="7A79F7FB" w:rsidR="00A61043" w:rsidRDefault="006B458D" w:rsidP="00A61043">
            <w:pPr>
              <w:jc w:val="left"/>
            </w:pPr>
            <w:r>
              <w:t>Event a</w:t>
            </w:r>
            <w:r w:rsidR="00B862E3">
              <w:t>dd successfully</w:t>
            </w:r>
          </w:p>
        </w:tc>
        <w:tc>
          <w:tcPr>
            <w:tcW w:w="2254" w:type="dxa"/>
          </w:tcPr>
          <w:p w14:paraId="0CFB138D" w14:textId="5E9DFDC2" w:rsidR="00A61043" w:rsidRDefault="006B458D" w:rsidP="00A61043">
            <w:pPr>
              <w:jc w:val="left"/>
            </w:pPr>
            <w:r>
              <w:t>Event add successfully</w:t>
            </w:r>
          </w:p>
        </w:tc>
      </w:tr>
      <w:tr w:rsidR="00B862E3" w14:paraId="275532CB" w14:textId="77777777" w:rsidTr="00AC1322">
        <w:tc>
          <w:tcPr>
            <w:tcW w:w="2405" w:type="dxa"/>
          </w:tcPr>
          <w:p w14:paraId="3A8DAB9C" w14:textId="6BB32360" w:rsidR="00B862E3" w:rsidRDefault="00B862E3" w:rsidP="00B862E3">
            <w:pPr>
              <w:jc w:val="left"/>
            </w:pPr>
            <w:r>
              <w:t>3.2. Update an existing event date with valid data</w:t>
            </w:r>
          </w:p>
        </w:tc>
        <w:tc>
          <w:tcPr>
            <w:tcW w:w="2103" w:type="dxa"/>
          </w:tcPr>
          <w:p w14:paraId="2DB4092A" w14:textId="77777777" w:rsidR="00B862E3" w:rsidRDefault="00B862E3" w:rsidP="00B862E3">
            <w:pPr>
              <w:jc w:val="left"/>
            </w:pPr>
            <w:r>
              <w:t>Company lunch</w:t>
            </w:r>
          </w:p>
          <w:p w14:paraId="6ED05A96" w14:textId="77777777" w:rsidR="00B862E3" w:rsidRDefault="00B862E3" w:rsidP="00B862E3">
            <w:pPr>
              <w:jc w:val="left"/>
            </w:pPr>
            <w:r>
              <w:t>Pt Chevalier Beach</w:t>
            </w:r>
          </w:p>
          <w:p w14:paraId="67FD4D85" w14:textId="70D2C0B7" w:rsidR="00B862E3" w:rsidRDefault="00B862E3" w:rsidP="00B862E3">
            <w:pPr>
              <w:jc w:val="left"/>
            </w:pPr>
            <w:r>
              <w:t>2</w:t>
            </w:r>
            <w:r>
              <w:t>3</w:t>
            </w:r>
            <w:r>
              <w:t>/4/2022</w:t>
            </w:r>
          </w:p>
        </w:tc>
        <w:tc>
          <w:tcPr>
            <w:tcW w:w="2254" w:type="dxa"/>
          </w:tcPr>
          <w:p w14:paraId="7B93DCF3" w14:textId="52AF841E" w:rsidR="00B862E3" w:rsidRDefault="006B458D" w:rsidP="00B862E3">
            <w:pPr>
              <w:jc w:val="left"/>
            </w:pPr>
            <w:r>
              <w:t xml:space="preserve">Event </w:t>
            </w:r>
            <w:r>
              <w:t>u</w:t>
            </w:r>
            <w:r w:rsidR="00B862E3">
              <w:t>pdate</w:t>
            </w:r>
            <w:r w:rsidR="00B862E3">
              <w:t xml:space="preserve"> </w:t>
            </w:r>
            <w:r w:rsidR="00B862E3">
              <w:t>successfully</w:t>
            </w:r>
          </w:p>
        </w:tc>
        <w:tc>
          <w:tcPr>
            <w:tcW w:w="2254" w:type="dxa"/>
          </w:tcPr>
          <w:p w14:paraId="72905D38" w14:textId="0A7A628B" w:rsidR="00B862E3" w:rsidRDefault="006B458D" w:rsidP="00B862E3">
            <w:pPr>
              <w:jc w:val="left"/>
            </w:pPr>
            <w:r>
              <w:t>Event update successfully</w:t>
            </w:r>
          </w:p>
        </w:tc>
      </w:tr>
      <w:tr w:rsidR="00B862E3" w14:paraId="286BF24E" w14:textId="77777777" w:rsidTr="00AC1322">
        <w:tc>
          <w:tcPr>
            <w:tcW w:w="2405" w:type="dxa"/>
          </w:tcPr>
          <w:p w14:paraId="0A8A5C8F" w14:textId="0567F3F2" w:rsidR="00B862E3" w:rsidRDefault="00B862E3" w:rsidP="00B862E3">
            <w:pPr>
              <w:jc w:val="left"/>
            </w:pPr>
            <w:r>
              <w:t>3.3. Update an existing event location with valid data.</w:t>
            </w:r>
          </w:p>
        </w:tc>
        <w:tc>
          <w:tcPr>
            <w:tcW w:w="2103" w:type="dxa"/>
          </w:tcPr>
          <w:p w14:paraId="0CD04B47" w14:textId="77777777" w:rsidR="00B862E3" w:rsidRDefault="00B862E3" w:rsidP="00B862E3">
            <w:pPr>
              <w:jc w:val="left"/>
            </w:pPr>
            <w:r>
              <w:t>Company lunch</w:t>
            </w:r>
          </w:p>
          <w:p w14:paraId="2DE4A58E" w14:textId="12E270A7" w:rsidR="00B862E3" w:rsidRDefault="00B862E3" w:rsidP="00B862E3">
            <w:pPr>
              <w:jc w:val="left"/>
            </w:pPr>
            <w:r>
              <w:t>Te Puna</w:t>
            </w:r>
          </w:p>
          <w:p w14:paraId="790D8002" w14:textId="37B00C5B" w:rsidR="00B862E3" w:rsidRDefault="00B862E3" w:rsidP="00B862E3">
            <w:pPr>
              <w:jc w:val="left"/>
            </w:pPr>
            <w:r>
              <w:t>23/4/2022</w:t>
            </w:r>
          </w:p>
        </w:tc>
        <w:tc>
          <w:tcPr>
            <w:tcW w:w="2254" w:type="dxa"/>
          </w:tcPr>
          <w:p w14:paraId="15F4D76C" w14:textId="21F5297A" w:rsidR="00B862E3" w:rsidRDefault="006B458D" w:rsidP="00B862E3">
            <w:pPr>
              <w:jc w:val="left"/>
            </w:pPr>
            <w:r>
              <w:t>Event update successfully</w:t>
            </w:r>
          </w:p>
        </w:tc>
        <w:tc>
          <w:tcPr>
            <w:tcW w:w="2254" w:type="dxa"/>
          </w:tcPr>
          <w:p w14:paraId="6CF9061A" w14:textId="51C95D3E" w:rsidR="00B862E3" w:rsidRDefault="006B458D" w:rsidP="00B862E3">
            <w:pPr>
              <w:jc w:val="left"/>
            </w:pPr>
            <w:r>
              <w:t>Event update successfully</w:t>
            </w:r>
          </w:p>
        </w:tc>
      </w:tr>
      <w:tr w:rsidR="00B862E3" w14:paraId="5C2B6F0E" w14:textId="77777777" w:rsidTr="00AC1322">
        <w:tc>
          <w:tcPr>
            <w:tcW w:w="2405" w:type="dxa"/>
          </w:tcPr>
          <w:p w14:paraId="503B72AD" w14:textId="0F9052A6" w:rsidR="00B862E3" w:rsidRDefault="00B862E3" w:rsidP="00B862E3">
            <w:r>
              <w:t>3.4. Delete an existing event that has no kai.</w:t>
            </w:r>
          </w:p>
        </w:tc>
        <w:tc>
          <w:tcPr>
            <w:tcW w:w="2103" w:type="dxa"/>
          </w:tcPr>
          <w:p w14:paraId="44493B82" w14:textId="76F8E0A5" w:rsidR="00B862E3" w:rsidRDefault="008D767B" w:rsidP="00B862E3">
            <w:pPr>
              <w:jc w:val="left"/>
            </w:pPr>
            <w:r>
              <w:t>The long black café</w:t>
            </w:r>
          </w:p>
          <w:p w14:paraId="13AB369C" w14:textId="1548DB66" w:rsidR="008D767B" w:rsidRDefault="008D767B" w:rsidP="00B862E3">
            <w:pPr>
              <w:jc w:val="left"/>
            </w:pPr>
            <w:r>
              <w:t>23/4/2022</w:t>
            </w:r>
          </w:p>
        </w:tc>
        <w:tc>
          <w:tcPr>
            <w:tcW w:w="2254" w:type="dxa"/>
          </w:tcPr>
          <w:p w14:paraId="2A5AB765" w14:textId="4F487AD5" w:rsidR="00B862E3" w:rsidRDefault="006B458D" w:rsidP="00B862E3">
            <w:pPr>
              <w:tabs>
                <w:tab w:val="left" w:pos="1320"/>
              </w:tabs>
              <w:jc w:val="left"/>
            </w:pPr>
            <w:r>
              <w:t>Event d</w:t>
            </w:r>
            <w:r w:rsidR="00B862E3">
              <w:t xml:space="preserve">elete </w:t>
            </w:r>
            <w:r w:rsidR="00B862E3">
              <w:t>successfully</w:t>
            </w:r>
          </w:p>
        </w:tc>
        <w:tc>
          <w:tcPr>
            <w:tcW w:w="2254" w:type="dxa"/>
          </w:tcPr>
          <w:p w14:paraId="753A646C" w14:textId="40479D7C" w:rsidR="00B862E3" w:rsidRDefault="006B458D" w:rsidP="00B862E3">
            <w:pPr>
              <w:jc w:val="left"/>
            </w:pPr>
            <w:r>
              <w:t>Event delete successfully</w:t>
            </w:r>
          </w:p>
        </w:tc>
      </w:tr>
      <w:tr w:rsidR="00B862E3" w14:paraId="0644A483" w14:textId="77777777" w:rsidTr="00AC1322">
        <w:tc>
          <w:tcPr>
            <w:tcW w:w="2405" w:type="dxa"/>
          </w:tcPr>
          <w:p w14:paraId="0950549D" w14:textId="5DBE3F7F" w:rsidR="00B862E3" w:rsidRDefault="00B862E3" w:rsidP="00B862E3">
            <w:pPr>
              <w:jc w:val="left"/>
            </w:pPr>
            <w:r>
              <w:t>3.5. Attempt to delete an existing event that has at least one kai</w:t>
            </w:r>
          </w:p>
        </w:tc>
        <w:tc>
          <w:tcPr>
            <w:tcW w:w="2103" w:type="dxa"/>
          </w:tcPr>
          <w:p w14:paraId="7BE66B87" w14:textId="77777777" w:rsidR="008D767B" w:rsidRDefault="008D767B" w:rsidP="008D767B">
            <w:pPr>
              <w:jc w:val="left"/>
            </w:pPr>
            <w:r>
              <w:t>Company lunch</w:t>
            </w:r>
          </w:p>
          <w:p w14:paraId="51B818BF" w14:textId="77777777" w:rsidR="008D767B" w:rsidRDefault="008D767B" w:rsidP="008D767B">
            <w:pPr>
              <w:jc w:val="left"/>
            </w:pPr>
            <w:r>
              <w:t>Pt Chevalier Beach</w:t>
            </w:r>
          </w:p>
          <w:p w14:paraId="69CACD6B" w14:textId="1E9A3739" w:rsidR="00B862E3" w:rsidRDefault="008D767B" w:rsidP="008D767B">
            <w:pPr>
              <w:jc w:val="left"/>
            </w:pPr>
            <w:r>
              <w:t>22/4/2022</w:t>
            </w:r>
          </w:p>
        </w:tc>
        <w:tc>
          <w:tcPr>
            <w:tcW w:w="2254" w:type="dxa"/>
          </w:tcPr>
          <w:p w14:paraId="24377F87" w14:textId="4B281990" w:rsidR="00B862E3" w:rsidRDefault="008D767B" w:rsidP="00B862E3">
            <w:pPr>
              <w:jc w:val="left"/>
            </w:pPr>
            <w:r>
              <w:t>error</w:t>
            </w:r>
          </w:p>
        </w:tc>
        <w:tc>
          <w:tcPr>
            <w:tcW w:w="2254" w:type="dxa"/>
          </w:tcPr>
          <w:p w14:paraId="002428FA" w14:textId="008572DC" w:rsidR="00B862E3" w:rsidRPr="008D767B" w:rsidRDefault="008D767B" w:rsidP="00B862E3">
            <w:pPr>
              <w:jc w:val="left"/>
              <w:rPr>
                <w:rFonts w:eastAsiaTheme="minorHAnsi"/>
              </w:rPr>
            </w:pPr>
            <w:r w:rsidRPr="008D767B">
              <w:rPr>
                <w:rFonts w:eastAsiaTheme="minorHAnsi" w:cs="Cascadia Mono"/>
              </w:rPr>
              <w:t>"You may only delete an event that has no kai", "Error"</w:t>
            </w:r>
          </w:p>
        </w:tc>
      </w:tr>
    </w:tbl>
    <w:p w14:paraId="165A45DD" w14:textId="77777777" w:rsidR="00E62720" w:rsidRDefault="00E62720" w:rsidP="004E04C9">
      <w:pPr>
        <w:jc w:val="left"/>
      </w:pPr>
    </w:p>
    <w:p w14:paraId="2D4E5029" w14:textId="3065F0FD" w:rsidR="00F74868" w:rsidRDefault="00F74868" w:rsidP="004E04C9">
      <w:pPr>
        <w:jc w:val="left"/>
      </w:pPr>
    </w:p>
    <w:p w14:paraId="51DAF2D0" w14:textId="57A1F00A" w:rsidR="00F74868" w:rsidRDefault="00F74868" w:rsidP="004E04C9">
      <w:pPr>
        <w:jc w:val="left"/>
      </w:pPr>
    </w:p>
    <w:p w14:paraId="7A8282F3" w14:textId="7BE6A3E0" w:rsidR="00F74868" w:rsidRDefault="00F74868" w:rsidP="004E04C9">
      <w:pPr>
        <w:jc w:val="left"/>
      </w:pPr>
    </w:p>
    <w:p w14:paraId="5A29D577" w14:textId="11EF1145" w:rsidR="00F74868" w:rsidRDefault="00F74868" w:rsidP="004E04C9">
      <w:pPr>
        <w:jc w:val="left"/>
      </w:pPr>
    </w:p>
    <w:p w14:paraId="1B765225" w14:textId="253A1342" w:rsidR="00F74868" w:rsidRDefault="00F74868" w:rsidP="004E04C9">
      <w:pPr>
        <w:jc w:val="left"/>
      </w:pPr>
    </w:p>
    <w:p w14:paraId="40019F32" w14:textId="1945214D" w:rsidR="00F74868" w:rsidRDefault="00F74868" w:rsidP="004E04C9">
      <w:pPr>
        <w:jc w:val="left"/>
      </w:pPr>
    </w:p>
    <w:p w14:paraId="0C1B3C2D" w14:textId="0BE03C7A" w:rsidR="00F74868" w:rsidRDefault="00F74868" w:rsidP="004E04C9">
      <w:pPr>
        <w:jc w:val="left"/>
      </w:pPr>
    </w:p>
    <w:p w14:paraId="347CDBA7" w14:textId="35036C83" w:rsidR="00F74868" w:rsidRDefault="00F74868" w:rsidP="004E04C9">
      <w:pPr>
        <w:jc w:val="left"/>
      </w:pPr>
    </w:p>
    <w:p w14:paraId="5F66A512" w14:textId="7FD78850" w:rsidR="00F74868" w:rsidRDefault="00F74868" w:rsidP="004E04C9">
      <w:pPr>
        <w:jc w:val="left"/>
      </w:pPr>
    </w:p>
    <w:p w14:paraId="0A957108" w14:textId="221DFF13" w:rsidR="00F74868" w:rsidRDefault="00F74868" w:rsidP="004E04C9">
      <w:pPr>
        <w:jc w:val="left"/>
      </w:pPr>
    </w:p>
    <w:p w14:paraId="73CF3419" w14:textId="6F0E85C3" w:rsidR="00F74868" w:rsidRDefault="00F74868" w:rsidP="004E04C9">
      <w:pPr>
        <w:jc w:val="left"/>
      </w:pPr>
    </w:p>
    <w:p w14:paraId="1B2E6C39" w14:textId="5EFA8D37" w:rsidR="00F74868" w:rsidRDefault="00F74868" w:rsidP="004E04C9">
      <w:pPr>
        <w:jc w:val="left"/>
      </w:pPr>
    </w:p>
    <w:p w14:paraId="05841CAB" w14:textId="77777777" w:rsidR="008D767B" w:rsidRDefault="008D767B" w:rsidP="004E04C9">
      <w:pPr>
        <w:jc w:val="left"/>
      </w:pPr>
    </w:p>
    <w:p w14:paraId="6C882291" w14:textId="4EA0B2A6" w:rsidR="008D767B" w:rsidRDefault="008D767B" w:rsidP="004E04C9">
      <w:pPr>
        <w:jc w:val="left"/>
      </w:pPr>
    </w:p>
    <w:p w14:paraId="05F25D2E" w14:textId="77777777" w:rsidR="00AC1322" w:rsidRDefault="00AC1322" w:rsidP="004E04C9">
      <w:pPr>
        <w:jc w:val="left"/>
      </w:pPr>
    </w:p>
    <w:p w14:paraId="327F036B" w14:textId="7388A538" w:rsidR="008D767B" w:rsidRDefault="008D767B" w:rsidP="004E04C9">
      <w:pPr>
        <w:jc w:val="left"/>
      </w:pPr>
    </w:p>
    <w:p w14:paraId="5C37400A" w14:textId="77777777" w:rsidR="00AC1322" w:rsidRDefault="00AC1322" w:rsidP="004E04C9">
      <w:pPr>
        <w:jc w:val="left"/>
      </w:pPr>
    </w:p>
    <w:p w14:paraId="23472CB7" w14:textId="3DA30837" w:rsidR="00F74868" w:rsidRPr="008D767B" w:rsidRDefault="00F74868" w:rsidP="004E04C9">
      <w:pPr>
        <w:jc w:val="left"/>
        <w:rPr>
          <w:b/>
          <w:bCs/>
          <w:sz w:val="32"/>
          <w:szCs w:val="32"/>
        </w:rPr>
      </w:pPr>
      <w:r w:rsidRPr="008D767B">
        <w:rPr>
          <w:b/>
          <w:bCs/>
          <w:sz w:val="32"/>
          <w:szCs w:val="32"/>
        </w:rPr>
        <w:lastRenderedPageBreak/>
        <w:t>Task 4: Whānau Mainten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961"/>
        <w:gridCol w:w="2254"/>
        <w:gridCol w:w="2254"/>
      </w:tblGrid>
      <w:tr w:rsidR="008D767B" w14:paraId="0C99C9C2" w14:textId="77777777" w:rsidTr="00AC1322">
        <w:tc>
          <w:tcPr>
            <w:tcW w:w="2547" w:type="dxa"/>
          </w:tcPr>
          <w:p w14:paraId="33CB6B04" w14:textId="2C7E9863" w:rsidR="008D767B" w:rsidRPr="008D767B" w:rsidRDefault="008D767B" w:rsidP="004E04C9">
            <w:pPr>
              <w:jc w:val="left"/>
              <w:rPr>
                <w:b/>
                <w:bCs/>
              </w:rPr>
            </w:pPr>
            <w:r w:rsidRPr="008D767B">
              <w:rPr>
                <w:b/>
                <w:bCs/>
              </w:rPr>
              <w:t>Preparation Required</w:t>
            </w:r>
          </w:p>
        </w:tc>
        <w:tc>
          <w:tcPr>
            <w:tcW w:w="1961" w:type="dxa"/>
          </w:tcPr>
          <w:p w14:paraId="1DD54482" w14:textId="4BDD33FB" w:rsidR="008D767B" w:rsidRPr="008D767B" w:rsidRDefault="008D767B" w:rsidP="004E04C9">
            <w:pPr>
              <w:jc w:val="left"/>
              <w:rPr>
                <w:b/>
                <w:bCs/>
              </w:rPr>
            </w:pPr>
            <w:r w:rsidRPr="008D767B">
              <w:rPr>
                <w:b/>
                <w:bCs/>
              </w:rPr>
              <w:t>Test Data Input</w:t>
            </w:r>
          </w:p>
        </w:tc>
        <w:tc>
          <w:tcPr>
            <w:tcW w:w="2254" w:type="dxa"/>
          </w:tcPr>
          <w:p w14:paraId="19B1F0B7" w14:textId="0CBC7A6A" w:rsidR="008D767B" w:rsidRPr="008D767B" w:rsidRDefault="008D767B" w:rsidP="004E04C9">
            <w:pPr>
              <w:jc w:val="left"/>
              <w:rPr>
                <w:b/>
                <w:bCs/>
              </w:rPr>
            </w:pPr>
            <w:r w:rsidRPr="008D767B">
              <w:rPr>
                <w:b/>
                <w:bCs/>
              </w:rPr>
              <w:t>Expected Outcomes</w:t>
            </w:r>
          </w:p>
        </w:tc>
        <w:tc>
          <w:tcPr>
            <w:tcW w:w="2254" w:type="dxa"/>
          </w:tcPr>
          <w:p w14:paraId="5A6C6CE1" w14:textId="5CDE13D4" w:rsidR="008D767B" w:rsidRPr="008D767B" w:rsidRDefault="008D767B" w:rsidP="004E04C9">
            <w:pPr>
              <w:jc w:val="left"/>
              <w:rPr>
                <w:b/>
                <w:bCs/>
              </w:rPr>
            </w:pPr>
            <w:r w:rsidRPr="008D767B">
              <w:rPr>
                <w:b/>
                <w:bCs/>
              </w:rPr>
              <w:t>Actual Outcomes</w:t>
            </w:r>
          </w:p>
        </w:tc>
      </w:tr>
      <w:tr w:rsidR="006B458D" w14:paraId="60631B29" w14:textId="77777777" w:rsidTr="00AC1322">
        <w:tc>
          <w:tcPr>
            <w:tcW w:w="2547" w:type="dxa"/>
          </w:tcPr>
          <w:p w14:paraId="02DDDF0A" w14:textId="7EB7A627" w:rsidR="006B458D" w:rsidRDefault="006B458D" w:rsidP="006B458D">
            <w:pPr>
              <w:jc w:val="left"/>
            </w:pPr>
            <w:r>
              <w:t>4.1. Add a new record with valid data in all fields</w:t>
            </w:r>
          </w:p>
        </w:tc>
        <w:tc>
          <w:tcPr>
            <w:tcW w:w="1961" w:type="dxa"/>
          </w:tcPr>
          <w:p w14:paraId="40ADF914" w14:textId="77777777" w:rsidR="006B458D" w:rsidRDefault="006B458D" w:rsidP="006B458D">
            <w:pPr>
              <w:jc w:val="left"/>
            </w:pPr>
            <w:r>
              <w:t>John Smith</w:t>
            </w:r>
          </w:p>
          <w:p w14:paraId="32F92457" w14:textId="7688F72B" w:rsidR="006B458D" w:rsidRDefault="006B458D" w:rsidP="006B458D">
            <w:pPr>
              <w:jc w:val="left"/>
            </w:pPr>
            <w:hyperlink r:id="rId7" w:history="1">
              <w:r w:rsidRPr="00F31B34">
                <w:rPr>
                  <w:rStyle w:val="Hyperlink"/>
                </w:rPr>
                <w:t>jjq@abc.com</w:t>
              </w:r>
            </w:hyperlink>
          </w:p>
          <w:p w14:paraId="3CDBA029" w14:textId="77777777" w:rsidR="006B458D" w:rsidRDefault="006B458D" w:rsidP="006B458D">
            <w:pPr>
              <w:jc w:val="left"/>
            </w:pPr>
            <w:r w:rsidRPr="006B458D">
              <w:t>021998111</w:t>
            </w:r>
          </w:p>
          <w:p w14:paraId="14C221A8" w14:textId="323876E4" w:rsidR="006B458D" w:rsidRDefault="006B458D" w:rsidP="006B458D">
            <w:pPr>
              <w:jc w:val="left"/>
            </w:pPr>
            <w:r w:rsidRPr="006B458D">
              <w:t>11 queen st,</w:t>
            </w:r>
            <w:r>
              <w:t xml:space="preserve"> Auckland 0623</w:t>
            </w:r>
          </w:p>
        </w:tc>
        <w:tc>
          <w:tcPr>
            <w:tcW w:w="2254" w:type="dxa"/>
          </w:tcPr>
          <w:p w14:paraId="7691E526" w14:textId="7C30D551" w:rsidR="006B458D" w:rsidRPr="006B458D" w:rsidRDefault="006B458D" w:rsidP="006B458D">
            <w:pPr>
              <w:jc w:val="left"/>
            </w:pPr>
            <w:r w:rsidRPr="006B458D">
              <w:t>Whānau</w:t>
            </w:r>
            <w:r>
              <w:t xml:space="preserve"> add successfully</w:t>
            </w:r>
          </w:p>
        </w:tc>
        <w:tc>
          <w:tcPr>
            <w:tcW w:w="2254" w:type="dxa"/>
          </w:tcPr>
          <w:p w14:paraId="5610DFB6" w14:textId="159F094D" w:rsidR="006B458D" w:rsidRDefault="006B458D" w:rsidP="006B458D">
            <w:pPr>
              <w:jc w:val="left"/>
            </w:pPr>
            <w:r w:rsidRPr="006B458D">
              <w:t>Whānau</w:t>
            </w:r>
            <w:r>
              <w:t xml:space="preserve"> add successfully</w:t>
            </w:r>
          </w:p>
        </w:tc>
      </w:tr>
      <w:tr w:rsidR="006B458D" w14:paraId="74CA0F8C" w14:textId="77777777" w:rsidTr="00AC1322">
        <w:tc>
          <w:tcPr>
            <w:tcW w:w="2547" w:type="dxa"/>
          </w:tcPr>
          <w:p w14:paraId="5515F020" w14:textId="7926C11D" w:rsidR="006B458D" w:rsidRDefault="006B458D" w:rsidP="006B458D">
            <w:pPr>
              <w:jc w:val="left"/>
            </w:pPr>
            <w:r>
              <w:t>4.2. Update an existing record’s name with valid data.</w:t>
            </w:r>
          </w:p>
        </w:tc>
        <w:tc>
          <w:tcPr>
            <w:tcW w:w="1961" w:type="dxa"/>
          </w:tcPr>
          <w:p w14:paraId="0E632DF4" w14:textId="77777777" w:rsidR="006B458D" w:rsidRDefault="006B458D" w:rsidP="006B458D">
            <w:pPr>
              <w:jc w:val="left"/>
            </w:pPr>
            <w:r>
              <w:t>John Smith</w:t>
            </w:r>
          </w:p>
          <w:p w14:paraId="0DE699F9" w14:textId="77777777" w:rsidR="006B458D" w:rsidRDefault="006B458D" w:rsidP="006B458D">
            <w:pPr>
              <w:jc w:val="left"/>
            </w:pPr>
            <w:hyperlink r:id="rId8" w:history="1">
              <w:r w:rsidRPr="00F31B34">
                <w:rPr>
                  <w:rStyle w:val="Hyperlink"/>
                </w:rPr>
                <w:t>jjq@abc.com</w:t>
              </w:r>
            </w:hyperlink>
          </w:p>
          <w:p w14:paraId="62AD9F00" w14:textId="0BECAA5F" w:rsidR="006B458D" w:rsidRDefault="00B20C24" w:rsidP="006B458D">
            <w:pPr>
              <w:jc w:val="left"/>
            </w:pPr>
            <w:r>
              <w:t>234578</w:t>
            </w:r>
          </w:p>
          <w:p w14:paraId="45A9DB9C" w14:textId="39B9B005" w:rsidR="006B458D" w:rsidRDefault="006B458D" w:rsidP="006B458D">
            <w:pPr>
              <w:jc w:val="left"/>
            </w:pPr>
            <w:r w:rsidRPr="006B458D">
              <w:t>11 queen st,</w:t>
            </w:r>
            <w:r>
              <w:t xml:space="preserve"> Auckland 0623</w:t>
            </w:r>
          </w:p>
        </w:tc>
        <w:tc>
          <w:tcPr>
            <w:tcW w:w="2254" w:type="dxa"/>
          </w:tcPr>
          <w:p w14:paraId="205ABD4D" w14:textId="44004701" w:rsidR="006B458D" w:rsidRDefault="00B20C24" w:rsidP="006B458D">
            <w:pPr>
              <w:jc w:val="left"/>
            </w:pPr>
            <w:r w:rsidRPr="006B458D">
              <w:t>Whānau</w:t>
            </w:r>
            <w:r>
              <w:t xml:space="preserve"> update successfully</w:t>
            </w:r>
          </w:p>
        </w:tc>
        <w:tc>
          <w:tcPr>
            <w:tcW w:w="2254" w:type="dxa"/>
          </w:tcPr>
          <w:p w14:paraId="541CED57" w14:textId="348CF5C2" w:rsidR="006B458D" w:rsidRDefault="00B20C24" w:rsidP="006B458D">
            <w:pPr>
              <w:jc w:val="left"/>
            </w:pPr>
            <w:r w:rsidRPr="006B458D">
              <w:t>Whānau</w:t>
            </w:r>
            <w:r>
              <w:t xml:space="preserve"> update successfully</w:t>
            </w:r>
          </w:p>
        </w:tc>
      </w:tr>
      <w:tr w:rsidR="006B458D" w14:paraId="7A6357E3" w14:textId="77777777" w:rsidTr="00A548AD">
        <w:trPr>
          <w:trHeight w:val="1577"/>
        </w:trPr>
        <w:tc>
          <w:tcPr>
            <w:tcW w:w="2547" w:type="dxa"/>
          </w:tcPr>
          <w:p w14:paraId="06C3721D" w14:textId="6508C62D" w:rsidR="006B458D" w:rsidRDefault="006B458D" w:rsidP="006B458D">
            <w:pPr>
              <w:jc w:val="left"/>
            </w:pPr>
            <w:r>
              <w:t>4.3. Delete an existing record that has no entries.</w:t>
            </w:r>
          </w:p>
        </w:tc>
        <w:tc>
          <w:tcPr>
            <w:tcW w:w="1961" w:type="dxa"/>
          </w:tcPr>
          <w:p w14:paraId="784B46E1" w14:textId="77777777" w:rsidR="00B20C24" w:rsidRDefault="00B20C24" w:rsidP="00B20C24">
            <w:pPr>
              <w:jc w:val="left"/>
            </w:pPr>
            <w:r>
              <w:t>John Smith</w:t>
            </w:r>
          </w:p>
          <w:p w14:paraId="7AEB2231" w14:textId="77777777" w:rsidR="00B20C24" w:rsidRDefault="00B20C24" w:rsidP="00B20C24">
            <w:pPr>
              <w:jc w:val="left"/>
            </w:pPr>
            <w:hyperlink r:id="rId9" w:history="1">
              <w:r w:rsidRPr="00F31B34">
                <w:rPr>
                  <w:rStyle w:val="Hyperlink"/>
                </w:rPr>
                <w:t>jjq@abc.com</w:t>
              </w:r>
            </w:hyperlink>
          </w:p>
          <w:p w14:paraId="298BA6C4" w14:textId="77777777" w:rsidR="00B20C24" w:rsidRDefault="00B20C24" w:rsidP="00B20C24">
            <w:pPr>
              <w:jc w:val="left"/>
            </w:pPr>
            <w:r w:rsidRPr="006B458D">
              <w:t>021998111</w:t>
            </w:r>
          </w:p>
          <w:p w14:paraId="12FD6694" w14:textId="6D897582" w:rsidR="006B458D" w:rsidRDefault="00B20C24" w:rsidP="00B20C24">
            <w:pPr>
              <w:jc w:val="left"/>
            </w:pPr>
            <w:r w:rsidRPr="006B458D">
              <w:t>11 queen st,</w:t>
            </w:r>
            <w:r>
              <w:t xml:space="preserve"> Auckland 0623</w:t>
            </w:r>
          </w:p>
        </w:tc>
        <w:tc>
          <w:tcPr>
            <w:tcW w:w="2254" w:type="dxa"/>
          </w:tcPr>
          <w:p w14:paraId="1E54FD68" w14:textId="52FBCC1A" w:rsidR="006B458D" w:rsidRDefault="00B20C24" w:rsidP="006B458D">
            <w:pPr>
              <w:jc w:val="left"/>
            </w:pPr>
            <w:r w:rsidRPr="006B458D">
              <w:t>Whānau</w:t>
            </w:r>
            <w:r>
              <w:t xml:space="preserve"> delete </w:t>
            </w:r>
            <w:r>
              <w:t>successfully</w:t>
            </w:r>
          </w:p>
        </w:tc>
        <w:tc>
          <w:tcPr>
            <w:tcW w:w="2254" w:type="dxa"/>
          </w:tcPr>
          <w:p w14:paraId="3D8A36C1" w14:textId="2D8EFFF1" w:rsidR="006B458D" w:rsidRDefault="00B20C24" w:rsidP="006B458D">
            <w:pPr>
              <w:jc w:val="left"/>
            </w:pPr>
            <w:r w:rsidRPr="006B458D">
              <w:t>Whānau</w:t>
            </w:r>
            <w:r>
              <w:t xml:space="preserve"> delete successfully</w:t>
            </w:r>
          </w:p>
        </w:tc>
      </w:tr>
      <w:tr w:rsidR="006B458D" w14:paraId="079AEA2A" w14:textId="77777777" w:rsidTr="00AC1322">
        <w:tc>
          <w:tcPr>
            <w:tcW w:w="2547" w:type="dxa"/>
          </w:tcPr>
          <w:p w14:paraId="502F8E22" w14:textId="49DE68F1" w:rsidR="006B458D" w:rsidRDefault="006B458D" w:rsidP="006B458D">
            <w:pPr>
              <w:jc w:val="left"/>
            </w:pPr>
            <w:r>
              <w:t>4.4. Attempt to add a new record with an invalid first name but with valid data in all other fields.</w:t>
            </w:r>
          </w:p>
        </w:tc>
        <w:tc>
          <w:tcPr>
            <w:tcW w:w="1961" w:type="dxa"/>
          </w:tcPr>
          <w:p w14:paraId="44560E97" w14:textId="0260286C" w:rsidR="00B20C24" w:rsidRDefault="00A548AD" w:rsidP="00B20C24">
            <w:pPr>
              <w:jc w:val="left"/>
            </w:pPr>
            <w:r>
              <w:t>* smith</w:t>
            </w:r>
          </w:p>
          <w:p w14:paraId="2BDAE615" w14:textId="68270163" w:rsidR="00B20C24" w:rsidRDefault="00B20C24" w:rsidP="00B20C24">
            <w:pPr>
              <w:jc w:val="left"/>
            </w:pPr>
            <w:hyperlink r:id="rId10" w:history="1">
              <w:r w:rsidRPr="00F31B34">
                <w:rPr>
                  <w:rStyle w:val="Hyperlink"/>
                </w:rPr>
                <w:t>jjq@abc.com</w:t>
              </w:r>
            </w:hyperlink>
          </w:p>
          <w:p w14:paraId="07B9842E" w14:textId="77777777" w:rsidR="00B20C24" w:rsidRDefault="00B20C24" w:rsidP="00B20C24">
            <w:pPr>
              <w:jc w:val="left"/>
            </w:pPr>
            <w:r w:rsidRPr="006B458D">
              <w:t>021998111</w:t>
            </w:r>
          </w:p>
          <w:p w14:paraId="1443E5E1" w14:textId="77777777" w:rsidR="006B458D" w:rsidRDefault="00B20C24" w:rsidP="00B20C24">
            <w:pPr>
              <w:jc w:val="left"/>
            </w:pPr>
            <w:r w:rsidRPr="006B458D">
              <w:t>11 queen st,</w:t>
            </w:r>
            <w:r>
              <w:t xml:space="preserve"> Auckland 0623</w:t>
            </w:r>
          </w:p>
          <w:p w14:paraId="4B6C9321" w14:textId="5E62EDA6" w:rsidR="00B20C24" w:rsidRDefault="00B20C24" w:rsidP="00B20C24">
            <w:pPr>
              <w:jc w:val="left"/>
            </w:pPr>
          </w:p>
        </w:tc>
        <w:tc>
          <w:tcPr>
            <w:tcW w:w="2254" w:type="dxa"/>
          </w:tcPr>
          <w:p w14:paraId="1F553E98" w14:textId="675E8006" w:rsidR="006B458D" w:rsidRDefault="00A548AD" w:rsidP="006B458D">
            <w:pPr>
              <w:jc w:val="left"/>
            </w:pPr>
            <w:r>
              <w:t>error</w:t>
            </w:r>
          </w:p>
        </w:tc>
        <w:tc>
          <w:tcPr>
            <w:tcW w:w="2254" w:type="dxa"/>
          </w:tcPr>
          <w:p w14:paraId="244F0C63" w14:textId="49880742" w:rsidR="006B458D" w:rsidRPr="00A548AD" w:rsidRDefault="00A548AD" w:rsidP="006B458D">
            <w:pPr>
              <w:jc w:val="left"/>
              <w:rPr>
                <w:rFonts w:eastAsiaTheme="minorHAnsi"/>
              </w:rPr>
            </w:pPr>
            <w:r w:rsidRPr="00A548AD">
              <w:rPr>
                <w:rFonts w:eastAsiaTheme="minorHAnsi" w:cs="Cascadia Mono"/>
              </w:rPr>
              <w:t>"You must enter a valid First name", "Error"</w:t>
            </w:r>
          </w:p>
        </w:tc>
      </w:tr>
      <w:tr w:rsidR="006B458D" w14:paraId="1D39D1BA" w14:textId="77777777" w:rsidTr="00AC1322">
        <w:tc>
          <w:tcPr>
            <w:tcW w:w="2547" w:type="dxa"/>
          </w:tcPr>
          <w:p w14:paraId="5D160993" w14:textId="10A726DE" w:rsidR="006B458D" w:rsidRDefault="006B458D" w:rsidP="006B458D">
            <w:pPr>
              <w:jc w:val="left"/>
            </w:pPr>
            <w:r>
              <w:t>4.5. Attempt to update an existing record with an invalid first name</w:t>
            </w:r>
          </w:p>
        </w:tc>
        <w:tc>
          <w:tcPr>
            <w:tcW w:w="1961" w:type="dxa"/>
          </w:tcPr>
          <w:p w14:paraId="154C98B0" w14:textId="77777777" w:rsidR="00A548AD" w:rsidRDefault="00A548AD" w:rsidP="00A548AD">
            <w:pPr>
              <w:jc w:val="left"/>
            </w:pPr>
            <w:r>
              <w:t>* smith</w:t>
            </w:r>
          </w:p>
          <w:p w14:paraId="368A47AB" w14:textId="77777777" w:rsidR="00A548AD" w:rsidRDefault="00A548AD" w:rsidP="00A548AD">
            <w:pPr>
              <w:jc w:val="left"/>
            </w:pPr>
            <w:hyperlink r:id="rId11" w:history="1">
              <w:r w:rsidRPr="00F31B34">
                <w:rPr>
                  <w:rStyle w:val="Hyperlink"/>
                </w:rPr>
                <w:t>jjq@abc.com</w:t>
              </w:r>
            </w:hyperlink>
          </w:p>
          <w:p w14:paraId="71EC39A5" w14:textId="77777777" w:rsidR="00A548AD" w:rsidRDefault="00A548AD" w:rsidP="00A548AD">
            <w:pPr>
              <w:jc w:val="left"/>
            </w:pPr>
            <w:r w:rsidRPr="006B458D">
              <w:t>021998111</w:t>
            </w:r>
          </w:p>
          <w:p w14:paraId="0E6C5692" w14:textId="77777777" w:rsidR="00A548AD" w:rsidRDefault="00A548AD" w:rsidP="00A548AD">
            <w:pPr>
              <w:jc w:val="left"/>
            </w:pPr>
            <w:r w:rsidRPr="006B458D">
              <w:t>11 queen st,</w:t>
            </w:r>
            <w:r>
              <w:t xml:space="preserve"> Auckland 0623</w:t>
            </w:r>
          </w:p>
          <w:p w14:paraId="317A2EB6" w14:textId="77777777" w:rsidR="006B458D" w:rsidRDefault="006B458D" w:rsidP="006B458D">
            <w:pPr>
              <w:jc w:val="left"/>
            </w:pPr>
          </w:p>
        </w:tc>
        <w:tc>
          <w:tcPr>
            <w:tcW w:w="2254" w:type="dxa"/>
          </w:tcPr>
          <w:p w14:paraId="375EBB95" w14:textId="0559A396" w:rsidR="006B458D" w:rsidRDefault="00A548AD" w:rsidP="006B458D">
            <w:pPr>
              <w:jc w:val="left"/>
            </w:pPr>
            <w:r>
              <w:t>error</w:t>
            </w:r>
          </w:p>
        </w:tc>
        <w:tc>
          <w:tcPr>
            <w:tcW w:w="2254" w:type="dxa"/>
          </w:tcPr>
          <w:p w14:paraId="484F1733" w14:textId="1A9A4C1F" w:rsidR="006B458D" w:rsidRDefault="00A548AD" w:rsidP="006B458D">
            <w:pPr>
              <w:jc w:val="left"/>
            </w:pPr>
            <w:r w:rsidRPr="00A548AD">
              <w:rPr>
                <w:rFonts w:eastAsiaTheme="minorHAnsi" w:cs="Cascadia Mono"/>
              </w:rPr>
              <w:t>"You must enter a valid First name", "Error"</w:t>
            </w:r>
          </w:p>
        </w:tc>
      </w:tr>
      <w:tr w:rsidR="006B458D" w14:paraId="2AB09093" w14:textId="77777777" w:rsidTr="00AC1322">
        <w:tc>
          <w:tcPr>
            <w:tcW w:w="2547" w:type="dxa"/>
          </w:tcPr>
          <w:p w14:paraId="4E2F8A03" w14:textId="5E63277D" w:rsidR="006B458D" w:rsidRDefault="006B458D" w:rsidP="006B458D">
            <w:pPr>
              <w:jc w:val="left"/>
            </w:pPr>
            <w:r>
              <w:t>4.6. Attempt to delete an existing record that has registrations.</w:t>
            </w:r>
          </w:p>
        </w:tc>
        <w:tc>
          <w:tcPr>
            <w:tcW w:w="1961" w:type="dxa"/>
          </w:tcPr>
          <w:p w14:paraId="0AFDA896" w14:textId="77777777" w:rsidR="00A548AD" w:rsidRDefault="00A548AD" w:rsidP="00A548AD">
            <w:pPr>
              <w:jc w:val="left"/>
            </w:pPr>
            <w:r>
              <w:t>John Smith</w:t>
            </w:r>
          </w:p>
          <w:p w14:paraId="403947A7" w14:textId="77777777" w:rsidR="00A548AD" w:rsidRDefault="00A548AD" w:rsidP="00A548AD">
            <w:pPr>
              <w:jc w:val="left"/>
            </w:pPr>
            <w:hyperlink r:id="rId12" w:history="1">
              <w:r w:rsidRPr="00F31B34">
                <w:rPr>
                  <w:rStyle w:val="Hyperlink"/>
                </w:rPr>
                <w:t>jjq@abc.com</w:t>
              </w:r>
            </w:hyperlink>
          </w:p>
          <w:p w14:paraId="707E9E3E" w14:textId="77777777" w:rsidR="00A548AD" w:rsidRDefault="00A548AD" w:rsidP="00A548AD">
            <w:pPr>
              <w:jc w:val="left"/>
            </w:pPr>
            <w:r w:rsidRPr="006B458D">
              <w:t>021998111</w:t>
            </w:r>
          </w:p>
          <w:p w14:paraId="10CE6CD6" w14:textId="4489A2CA" w:rsidR="006B458D" w:rsidRDefault="00A548AD" w:rsidP="00A548AD">
            <w:pPr>
              <w:jc w:val="left"/>
            </w:pPr>
            <w:r w:rsidRPr="006B458D">
              <w:t>11 queen st,</w:t>
            </w:r>
            <w:r>
              <w:t xml:space="preserve"> Auckland 0623</w:t>
            </w:r>
          </w:p>
        </w:tc>
        <w:tc>
          <w:tcPr>
            <w:tcW w:w="2254" w:type="dxa"/>
          </w:tcPr>
          <w:p w14:paraId="5A31F5C1" w14:textId="1B8D7FD1" w:rsidR="006B458D" w:rsidRDefault="00A548AD" w:rsidP="006B458D">
            <w:pPr>
              <w:jc w:val="left"/>
            </w:pPr>
            <w:r>
              <w:t>error</w:t>
            </w:r>
          </w:p>
        </w:tc>
        <w:tc>
          <w:tcPr>
            <w:tcW w:w="2254" w:type="dxa"/>
          </w:tcPr>
          <w:p w14:paraId="49ADC6CD" w14:textId="75B22A66" w:rsidR="006B458D" w:rsidRPr="00A548AD" w:rsidRDefault="00A548AD" w:rsidP="006B458D">
            <w:pPr>
              <w:jc w:val="left"/>
              <w:rPr>
                <w:rFonts w:eastAsiaTheme="minorHAnsi"/>
              </w:rPr>
            </w:pPr>
            <w:r>
              <w:rPr>
                <w:rFonts w:eastAsiaTheme="minorHAnsi"/>
              </w:rPr>
              <w:t>“</w:t>
            </w:r>
            <w:r w:rsidRPr="00A548AD">
              <w:rPr>
                <w:rFonts w:eastAsiaTheme="minorHAnsi"/>
              </w:rPr>
              <w:t>You may only delete records that have no registrations</w:t>
            </w:r>
            <w:r>
              <w:rPr>
                <w:rFonts w:eastAsiaTheme="minorHAnsi"/>
              </w:rPr>
              <w:t>”,”</w:t>
            </w:r>
            <w:r w:rsidRPr="00A548AD">
              <w:rPr>
                <w:rFonts w:eastAsiaTheme="minorHAnsi" w:cs="Cascadia Mono"/>
              </w:rPr>
              <w:t xml:space="preserve"> </w:t>
            </w:r>
            <w:r w:rsidRPr="00A548AD">
              <w:rPr>
                <w:rFonts w:eastAsiaTheme="minorHAnsi" w:cs="Cascadia Mono"/>
              </w:rPr>
              <w:t>Error</w:t>
            </w:r>
            <w:r>
              <w:rPr>
                <w:rFonts w:eastAsiaTheme="minorHAnsi"/>
              </w:rPr>
              <w:t>”</w:t>
            </w:r>
          </w:p>
        </w:tc>
      </w:tr>
    </w:tbl>
    <w:p w14:paraId="2032C50E" w14:textId="56BE6B92" w:rsidR="00F74868" w:rsidRDefault="00F74868" w:rsidP="004E04C9">
      <w:pPr>
        <w:jc w:val="left"/>
      </w:pPr>
    </w:p>
    <w:p w14:paraId="6231B6CC" w14:textId="283EAC7E" w:rsidR="00F74868" w:rsidRDefault="00F74868" w:rsidP="004E04C9">
      <w:pPr>
        <w:jc w:val="left"/>
      </w:pPr>
    </w:p>
    <w:p w14:paraId="076C2555" w14:textId="5AE0F343" w:rsidR="00F74868" w:rsidRDefault="00F74868" w:rsidP="004E04C9">
      <w:pPr>
        <w:jc w:val="left"/>
      </w:pPr>
    </w:p>
    <w:p w14:paraId="02E132D3" w14:textId="14678832" w:rsidR="00F74868" w:rsidRDefault="00F74868" w:rsidP="004E04C9">
      <w:pPr>
        <w:jc w:val="left"/>
      </w:pPr>
    </w:p>
    <w:p w14:paraId="62E09AD7" w14:textId="5DA10F2F" w:rsidR="00F74868" w:rsidRDefault="00F74868" w:rsidP="004E04C9">
      <w:pPr>
        <w:jc w:val="left"/>
      </w:pPr>
    </w:p>
    <w:p w14:paraId="06D05931" w14:textId="01FA5B7C" w:rsidR="00F74868" w:rsidRDefault="00F74868" w:rsidP="004E04C9">
      <w:pPr>
        <w:jc w:val="left"/>
      </w:pPr>
    </w:p>
    <w:p w14:paraId="56269019" w14:textId="2072F583" w:rsidR="00F74868" w:rsidRDefault="00F74868" w:rsidP="004E04C9">
      <w:pPr>
        <w:jc w:val="left"/>
      </w:pPr>
    </w:p>
    <w:p w14:paraId="754161AD" w14:textId="03B6BACB" w:rsidR="00F74868" w:rsidRDefault="00F74868" w:rsidP="004E04C9">
      <w:pPr>
        <w:jc w:val="left"/>
        <w:rPr>
          <w:b/>
          <w:bCs/>
          <w:sz w:val="32"/>
          <w:szCs w:val="32"/>
        </w:rPr>
      </w:pPr>
      <w:r w:rsidRPr="00A548AD">
        <w:rPr>
          <w:b/>
          <w:bCs/>
          <w:sz w:val="32"/>
          <w:szCs w:val="32"/>
        </w:rPr>
        <w:lastRenderedPageBreak/>
        <w:t>Task 5: Location Mainten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103"/>
        <w:gridCol w:w="2254"/>
        <w:gridCol w:w="2254"/>
      </w:tblGrid>
      <w:tr w:rsidR="00032375" w14:paraId="263DDE9A" w14:textId="77777777" w:rsidTr="00032375">
        <w:tc>
          <w:tcPr>
            <w:tcW w:w="2405" w:type="dxa"/>
          </w:tcPr>
          <w:p w14:paraId="4AFDCA05" w14:textId="28F0417B" w:rsidR="00032375" w:rsidRDefault="00032375" w:rsidP="00032375">
            <w:pPr>
              <w:jc w:val="left"/>
              <w:rPr>
                <w:b/>
                <w:bCs/>
                <w:sz w:val="32"/>
                <w:szCs w:val="32"/>
              </w:rPr>
            </w:pPr>
            <w:r w:rsidRPr="008D767B">
              <w:rPr>
                <w:b/>
                <w:bCs/>
              </w:rPr>
              <w:t>Preparation Required</w:t>
            </w:r>
          </w:p>
        </w:tc>
        <w:tc>
          <w:tcPr>
            <w:tcW w:w="2103" w:type="dxa"/>
          </w:tcPr>
          <w:p w14:paraId="053BFEE2" w14:textId="384C44BE" w:rsidR="00032375" w:rsidRDefault="00032375" w:rsidP="00032375">
            <w:pPr>
              <w:jc w:val="left"/>
              <w:rPr>
                <w:b/>
                <w:bCs/>
                <w:sz w:val="32"/>
                <w:szCs w:val="32"/>
              </w:rPr>
            </w:pPr>
            <w:r w:rsidRPr="008D767B">
              <w:rPr>
                <w:b/>
                <w:bCs/>
              </w:rPr>
              <w:t>Test Data Input</w:t>
            </w:r>
          </w:p>
        </w:tc>
        <w:tc>
          <w:tcPr>
            <w:tcW w:w="2254" w:type="dxa"/>
          </w:tcPr>
          <w:p w14:paraId="69ADC824" w14:textId="57A632A6" w:rsidR="00032375" w:rsidRDefault="00032375" w:rsidP="00032375">
            <w:pPr>
              <w:jc w:val="left"/>
              <w:rPr>
                <w:b/>
                <w:bCs/>
                <w:sz w:val="32"/>
                <w:szCs w:val="32"/>
              </w:rPr>
            </w:pPr>
            <w:r w:rsidRPr="008D767B">
              <w:rPr>
                <w:b/>
                <w:bCs/>
              </w:rPr>
              <w:t>Expected Outcomes</w:t>
            </w:r>
          </w:p>
        </w:tc>
        <w:tc>
          <w:tcPr>
            <w:tcW w:w="2254" w:type="dxa"/>
          </w:tcPr>
          <w:p w14:paraId="4AE3F514" w14:textId="238C3916" w:rsidR="00032375" w:rsidRDefault="00032375" w:rsidP="00032375">
            <w:pPr>
              <w:jc w:val="left"/>
              <w:rPr>
                <w:b/>
                <w:bCs/>
                <w:sz w:val="32"/>
                <w:szCs w:val="32"/>
              </w:rPr>
            </w:pPr>
            <w:r w:rsidRPr="008D767B">
              <w:rPr>
                <w:b/>
                <w:bCs/>
              </w:rPr>
              <w:t>Actual Outcomes</w:t>
            </w:r>
          </w:p>
        </w:tc>
      </w:tr>
      <w:tr w:rsidR="00032375" w14:paraId="421C6263" w14:textId="77777777" w:rsidTr="00032375">
        <w:tc>
          <w:tcPr>
            <w:tcW w:w="2405" w:type="dxa"/>
          </w:tcPr>
          <w:p w14:paraId="2E9187B9" w14:textId="2E4D9588" w:rsidR="00032375" w:rsidRPr="00CD5EDF" w:rsidRDefault="00032375" w:rsidP="00032375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5.1. Add a new location with valid data in all fields.</w:t>
            </w:r>
          </w:p>
        </w:tc>
        <w:tc>
          <w:tcPr>
            <w:tcW w:w="2103" w:type="dxa"/>
          </w:tcPr>
          <w:p w14:paraId="2FBCE809" w14:textId="0797CEE1" w:rsidR="00032375" w:rsidRPr="00CD5EDF" w:rsidRDefault="00032375" w:rsidP="00032375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Long bay café</w:t>
            </w:r>
          </w:p>
          <w:p w14:paraId="017834B3" w14:textId="7B83BED0" w:rsidR="00032375" w:rsidRPr="00CD5EDF" w:rsidRDefault="00032375" w:rsidP="00032375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123 long bay road, long bay, Auckland 0633</w:t>
            </w:r>
          </w:p>
          <w:p w14:paraId="20108C84" w14:textId="2CF0DF8D" w:rsidR="00032375" w:rsidRPr="00CD5EDF" w:rsidRDefault="00032375" w:rsidP="00032375">
            <w:pPr>
              <w:jc w:val="left"/>
              <w:rPr>
                <w:rFonts w:eastAsiaTheme="minorHAnsi"/>
              </w:rPr>
            </w:pPr>
          </w:p>
        </w:tc>
        <w:tc>
          <w:tcPr>
            <w:tcW w:w="2254" w:type="dxa"/>
          </w:tcPr>
          <w:p w14:paraId="35EB624B" w14:textId="058C40BF" w:rsidR="00032375" w:rsidRPr="00CD5EDF" w:rsidRDefault="00CD5EDF" w:rsidP="00032375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Location</w:t>
            </w:r>
            <w:r>
              <w:rPr>
                <w:rFonts w:eastAsiaTheme="minorHAnsi"/>
              </w:rPr>
              <w:t xml:space="preserve"> </w:t>
            </w:r>
            <w:r w:rsidR="00C63213">
              <w:rPr>
                <w:rFonts w:eastAsiaTheme="minorHAnsi"/>
              </w:rPr>
              <w:t>adds</w:t>
            </w:r>
            <w:r>
              <w:rPr>
                <w:rFonts w:eastAsiaTheme="minorHAnsi"/>
              </w:rPr>
              <w:t xml:space="preserve"> successfully</w:t>
            </w:r>
          </w:p>
        </w:tc>
        <w:tc>
          <w:tcPr>
            <w:tcW w:w="2254" w:type="dxa"/>
          </w:tcPr>
          <w:p w14:paraId="2226B5E2" w14:textId="014FCB9E" w:rsidR="00032375" w:rsidRPr="00CD5EDF" w:rsidRDefault="00CD5EDF" w:rsidP="00032375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Location</w:t>
            </w:r>
            <w:r>
              <w:rPr>
                <w:rFonts w:eastAsiaTheme="minorHAnsi"/>
              </w:rPr>
              <w:t xml:space="preserve"> </w:t>
            </w:r>
            <w:r w:rsidR="00C63213">
              <w:rPr>
                <w:rFonts w:eastAsiaTheme="minorHAnsi"/>
              </w:rPr>
              <w:t>adds</w:t>
            </w:r>
            <w:r>
              <w:rPr>
                <w:rFonts w:eastAsiaTheme="minorHAnsi"/>
              </w:rPr>
              <w:t xml:space="preserve"> successfully</w:t>
            </w:r>
          </w:p>
        </w:tc>
      </w:tr>
      <w:tr w:rsidR="00032375" w14:paraId="3F1A3D6E" w14:textId="77777777" w:rsidTr="00032375">
        <w:tc>
          <w:tcPr>
            <w:tcW w:w="2405" w:type="dxa"/>
          </w:tcPr>
          <w:p w14:paraId="55F74E26" w14:textId="4730B027" w:rsidR="00032375" w:rsidRPr="00CD5EDF" w:rsidRDefault="00032375" w:rsidP="00032375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5.2. Update an existing location’s name with valid data.</w:t>
            </w:r>
          </w:p>
        </w:tc>
        <w:tc>
          <w:tcPr>
            <w:tcW w:w="2103" w:type="dxa"/>
          </w:tcPr>
          <w:p w14:paraId="6E77E7E1" w14:textId="77777777" w:rsidR="00CD5EDF" w:rsidRPr="00CD5EDF" w:rsidRDefault="00CD5EDF" w:rsidP="00CD5EDF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Long bay café</w:t>
            </w:r>
          </w:p>
          <w:p w14:paraId="09078ECA" w14:textId="7DD44E4E" w:rsidR="00CD5EDF" w:rsidRPr="00CD5EDF" w:rsidRDefault="00CD5EDF" w:rsidP="00CD5EDF">
            <w:pPr>
              <w:jc w:val="left"/>
              <w:rPr>
                <w:rFonts w:eastAsiaTheme="minorHAnsi"/>
              </w:rPr>
            </w:pPr>
            <w:r>
              <w:rPr>
                <w:rFonts w:eastAsiaTheme="minorHAnsi"/>
              </w:rPr>
              <w:t>3333</w:t>
            </w:r>
            <w:r w:rsidRPr="00CD5EDF">
              <w:rPr>
                <w:rFonts w:eastAsiaTheme="minorHAnsi"/>
              </w:rPr>
              <w:t xml:space="preserve"> long bay road, long bay, Auckland 0633</w:t>
            </w:r>
          </w:p>
          <w:p w14:paraId="0B7DEE03" w14:textId="77777777" w:rsidR="00032375" w:rsidRPr="00CD5EDF" w:rsidRDefault="00032375" w:rsidP="00032375">
            <w:pPr>
              <w:jc w:val="left"/>
              <w:rPr>
                <w:rFonts w:eastAsiaTheme="minorHAnsi"/>
              </w:rPr>
            </w:pPr>
          </w:p>
        </w:tc>
        <w:tc>
          <w:tcPr>
            <w:tcW w:w="2254" w:type="dxa"/>
          </w:tcPr>
          <w:p w14:paraId="79209345" w14:textId="45CC02AA" w:rsidR="00032375" w:rsidRPr="00CD5EDF" w:rsidRDefault="00CD5EDF" w:rsidP="00032375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Location</w:t>
            </w:r>
            <w:r>
              <w:rPr>
                <w:rFonts w:eastAsiaTheme="minorHAnsi"/>
              </w:rPr>
              <w:t xml:space="preserve"> </w:t>
            </w:r>
            <w:r>
              <w:rPr>
                <w:rFonts w:eastAsiaTheme="minorHAnsi"/>
              </w:rPr>
              <w:t xml:space="preserve">update </w:t>
            </w:r>
            <w:r>
              <w:rPr>
                <w:rFonts w:eastAsiaTheme="minorHAnsi"/>
              </w:rPr>
              <w:t>successfully</w:t>
            </w:r>
          </w:p>
        </w:tc>
        <w:tc>
          <w:tcPr>
            <w:tcW w:w="2254" w:type="dxa"/>
          </w:tcPr>
          <w:p w14:paraId="71BEC862" w14:textId="2F6A49C5" w:rsidR="00032375" w:rsidRPr="00CD5EDF" w:rsidRDefault="00CD5EDF" w:rsidP="00032375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Location</w:t>
            </w:r>
            <w:r>
              <w:rPr>
                <w:rFonts w:eastAsiaTheme="minorHAnsi"/>
              </w:rPr>
              <w:t xml:space="preserve"> update successfully</w:t>
            </w:r>
          </w:p>
        </w:tc>
      </w:tr>
      <w:tr w:rsidR="00EE5B30" w14:paraId="73D032CC" w14:textId="77777777" w:rsidTr="00032375">
        <w:tc>
          <w:tcPr>
            <w:tcW w:w="2405" w:type="dxa"/>
          </w:tcPr>
          <w:p w14:paraId="6CB3791A" w14:textId="6962DD21" w:rsidR="00EE5B30" w:rsidRPr="00CD5EDF" w:rsidRDefault="00EE5B30" w:rsidP="00EE5B30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5.3. Update an existing location’s address with valid data</w:t>
            </w:r>
          </w:p>
        </w:tc>
        <w:tc>
          <w:tcPr>
            <w:tcW w:w="2103" w:type="dxa"/>
          </w:tcPr>
          <w:p w14:paraId="033B6AB9" w14:textId="0E326A11" w:rsidR="00EE5B30" w:rsidRPr="00CD5EDF" w:rsidRDefault="00C63213" w:rsidP="00EE5B30">
            <w:pPr>
              <w:jc w:val="left"/>
              <w:rPr>
                <w:rFonts w:eastAsiaTheme="minorHAnsi"/>
              </w:rPr>
            </w:pPr>
            <w:r>
              <w:rPr>
                <w:rFonts w:eastAsiaTheme="minorHAnsi"/>
              </w:rPr>
              <w:t xml:space="preserve">Long bay </w:t>
            </w:r>
            <w:r w:rsidR="00EE5B30">
              <w:rPr>
                <w:rFonts w:eastAsiaTheme="minorHAnsi"/>
              </w:rPr>
              <w:t>cafe</w:t>
            </w:r>
          </w:p>
          <w:p w14:paraId="197A005E" w14:textId="77777777" w:rsidR="00EE5B30" w:rsidRPr="00CD5EDF" w:rsidRDefault="00EE5B30" w:rsidP="00EE5B30">
            <w:pPr>
              <w:jc w:val="left"/>
              <w:rPr>
                <w:rFonts w:eastAsiaTheme="minorHAnsi"/>
              </w:rPr>
            </w:pPr>
            <w:r>
              <w:rPr>
                <w:rFonts w:eastAsiaTheme="minorHAnsi"/>
              </w:rPr>
              <w:t>3333</w:t>
            </w:r>
            <w:r w:rsidRPr="00CD5EDF">
              <w:rPr>
                <w:rFonts w:eastAsiaTheme="minorHAnsi"/>
              </w:rPr>
              <w:t xml:space="preserve"> long bay road, long bay, Auckland 0633</w:t>
            </w:r>
          </w:p>
          <w:p w14:paraId="3C39D9F9" w14:textId="77777777" w:rsidR="00EE5B30" w:rsidRPr="00CD5EDF" w:rsidRDefault="00EE5B30" w:rsidP="00EE5B30">
            <w:pPr>
              <w:jc w:val="left"/>
              <w:rPr>
                <w:rFonts w:eastAsiaTheme="minorHAnsi"/>
              </w:rPr>
            </w:pPr>
          </w:p>
        </w:tc>
        <w:tc>
          <w:tcPr>
            <w:tcW w:w="2254" w:type="dxa"/>
          </w:tcPr>
          <w:p w14:paraId="126C054B" w14:textId="44A464C5" w:rsidR="00EE5B30" w:rsidRPr="00CD5EDF" w:rsidRDefault="00C63213" w:rsidP="00EE5B30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Location</w:t>
            </w:r>
            <w:r>
              <w:rPr>
                <w:rFonts w:eastAsiaTheme="minorHAnsi"/>
              </w:rPr>
              <w:t xml:space="preserve">’s </w:t>
            </w:r>
            <w:r w:rsidRPr="00CD5EDF">
              <w:rPr>
                <w:rFonts w:eastAsiaTheme="minorHAnsi"/>
              </w:rPr>
              <w:t>address</w:t>
            </w:r>
            <w:r>
              <w:rPr>
                <w:rFonts w:eastAsiaTheme="minorHAnsi"/>
              </w:rPr>
              <w:t xml:space="preserve"> update successfully</w:t>
            </w:r>
          </w:p>
        </w:tc>
        <w:tc>
          <w:tcPr>
            <w:tcW w:w="2254" w:type="dxa"/>
          </w:tcPr>
          <w:p w14:paraId="5513CDEF" w14:textId="077E2A88" w:rsidR="00EE5B30" w:rsidRPr="00CD5EDF" w:rsidRDefault="00C63213" w:rsidP="00EE5B30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Location</w:t>
            </w:r>
            <w:r>
              <w:rPr>
                <w:rFonts w:eastAsiaTheme="minorHAnsi"/>
              </w:rPr>
              <w:t xml:space="preserve">’s </w:t>
            </w:r>
            <w:r w:rsidRPr="00CD5EDF">
              <w:rPr>
                <w:rFonts w:eastAsiaTheme="minorHAnsi"/>
              </w:rPr>
              <w:t>address</w:t>
            </w:r>
            <w:r>
              <w:rPr>
                <w:rFonts w:eastAsiaTheme="minorHAnsi"/>
              </w:rPr>
              <w:t xml:space="preserve"> update successfully</w:t>
            </w:r>
          </w:p>
        </w:tc>
      </w:tr>
      <w:tr w:rsidR="00EE5B30" w14:paraId="777A9C7C" w14:textId="77777777" w:rsidTr="00032375">
        <w:tc>
          <w:tcPr>
            <w:tcW w:w="2405" w:type="dxa"/>
          </w:tcPr>
          <w:p w14:paraId="1539A84F" w14:textId="53B06E54" w:rsidR="00EE5B30" w:rsidRPr="00CD5EDF" w:rsidRDefault="00EE5B30" w:rsidP="00EE5B30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5.4. Delete an existing location that has no events.</w:t>
            </w:r>
          </w:p>
        </w:tc>
        <w:tc>
          <w:tcPr>
            <w:tcW w:w="2103" w:type="dxa"/>
          </w:tcPr>
          <w:p w14:paraId="55DDF7FE" w14:textId="77777777" w:rsidR="00EE5B30" w:rsidRPr="00CD5EDF" w:rsidRDefault="00EE5B30" w:rsidP="00EE5B30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123 long bay road, long bay, Auckland 0633</w:t>
            </w:r>
          </w:p>
          <w:p w14:paraId="5FFA9D43" w14:textId="77777777" w:rsidR="00EE5B30" w:rsidRPr="00CD5EDF" w:rsidRDefault="00EE5B30" w:rsidP="00EE5B30">
            <w:pPr>
              <w:jc w:val="left"/>
              <w:rPr>
                <w:rFonts w:eastAsiaTheme="minorHAnsi"/>
              </w:rPr>
            </w:pPr>
          </w:p>
        </w:tc>
        <w:tc>
          <w:tcPr>
            <w:tcW w:w="2254" w:type="dxa"/>
          </w:tcPr>
          <w:p w14:paraId="2C7006E1" w14:textId="42D21A46" w:rsidR="00EE5B30" w:rsidRPr="00CD5EDF" w:rsidRDefault="00EE5B30" w:rsidP="00EE5B30">
            <w:pPr>
              <w:jc w:val="left"/>
              <w:rPr>
                <w:rFonts w:eastAsiaTheme="minorHAnsi"/>
              </w:rPr>
            </w:pPr>
            <w:r>
              <w:rPr>
                <w:rFonts w:eastAsiaTheme="minorHAnsi"/>
              </w:rPr>
              <w:t>error</w:t>
            </w:r>
          </w:p>
        </w:tc>
        <w:tc>
          <w:tcPr>
            <w:tcW w:w="2254" w:type="dxa"/>
          </w:tcPr>
          <w:p w14:paraId="60C4C306" w14:textId="2C7225F4" w:rsidR="00EE5B30" w:rsidRPr="00CD5EDF" w:rsidRDefault="00EE5B30" w:rsidP="00EE5B30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 w:cs="Cascadia Mono"/>
              </w:rPr>
              <w:t>"Location delete successfully"</w:t>
            </w:r>
          </w:p>
        </w:tc>
      </w:tr>
      <w:tr w:rsidR="00EE5B30" w14:paraId="139CD502" w14:textId="77777777" w:rsidTr="00032375">
        <w:tc>
          <w:tcPr>
            <w:tcW w:w="2405" w:type="dxa"/>
          </w:tcPr>
          <w:p w14:paraId="35D2430C" w14:textId="0F9FB2F6" w:rsidR="00EE5B30" w:rsidRPr="00CD5EDF" w:rsidRDefault="00EE5B30" w:rsidP="00EE5B30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5.5. Attempt to add a new location with an invalid name but with valid data in all other fields</w:t>
            </w:r>
          </w:p>
        </w:tc>
        <w:tc>
          <w:tcPr>
            <w:tcW w:w="2103" w:type="dxa"/>
          </w:tcPr>
          <w:p w14:paraId="167989AC" w14:textId="77777777" w:rsidR="00C63213" w:rsidRDefault="00C63213" w:rsidP="00C63213">
            <w:pPr>
              <w:jc w:val="left"/>
              <w:rPr>
                <w:rFonts w:eastAsiaTheme="minorHAnsi"/>
              </w:rPr>
            </w:pPr>
            <w:r>
              <w:rPr>
                <w:rFonts w:eastAsiaTheme="minorHAnsi"/>
              </w:rPr>
              <w:t>*</w:t>
            </w:r>
            <w:r w:rsidRPr="00CD5EDF">
              <w:rPr>
                <w:rFonts w:eastAsiaTheme="minorHAnsi"/>
              </w:rPr>
              <w:t xml:space="preserve"> </w:t>
            </w:r>
          </w:p>
          <w:p w14:paraId="5443A614" w14:textId="719FB1EB" w:rsidR="00C63213" w:rsidRPr="00CD5EDF" w:rsidRDefault="00C63213" w:rsidP="00C63213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Long</w:t>
            </w:r>
            <w:r w:rsidRPr="00CD5EDF">
              <w:rPr>
                <w:rFonts w:eastAsiaTheme="minorHAnsi"/>
              </w:rPr>
              <w:t xml:space="preserve"> bay road, long bay, Auckland 0633</w:t>
            </w:r>
          </w:p>
          <w:p w14:paraId="5E6302E4" w14:textId="77777777" w:rsidR="00EE5B30" w:rsidRPr="00CD5EDF" w:rsidRDefault="00EE5B30" w:rsidP="00EE5B30">
            <w:pPr>
              <w:jc w:val="left"/>
              <w:rPr>
                <w:rFonts w:eastAsiaTheme="minorHAnsi"/>
              </w:rPr>
            </w:pPr>
          </w:p>
        </w:tc>
        <w:tc>
          <w:tcPr>
            <w:tcW w:w="2254" w:type="dxa"/>
          </w:tcPr>
          <w:p w14:paraId="1772D560" w14:textId="239FFDD9" w:rsidR="00EE5B30" w:rsidRPr="00CD5EDF" w:rsidRDefault="00EE5B30" w:rsidP="00EE5B30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error</w:t>
            </w:r>
          </w:p>
        </w:tc>
        <w:tc>
          <w:tcPr>
            <w:tcW w:w="2254" w:type="dxa"/>
          </w:tcPr>
          <w:p w14:paraId="2B70709C" w14:textId="0CDD471D" w:rsidR="00EE5B30" w:rsidRPr="00EE5B30" w:rsidRDefault="00EE5B30" w:rsidP="00EE5B30">
            <w:pPr>
              <w:jc w:val="left"/>
              <w:rPr>
                <w:rFonts w:eastAsiaTheme="minorHAnsi"/>
              </w:rPr>
            </w:pPr>
            <w:r w:rsidRPr="00EE5B30">
              <w:rPr>
                <w:rFonts w:eastAsiaTheme="minorHAnsi" w:cs="Cascadia Mono"/>
              </w:rPr>
              <w:t>"Failed to add Location", "Error"</w:t>
            </w:r>
          </w:p>
        </w:tc>
      </w:tr>
      <w:tr w:rsidR="00C63213" w14:paraId="42B0BA6E" w14:textId="77777777" w:rsidTr="00032375">
        <w:tc>
          <w:tcPr>
            <w:tcW w:w="2405" w:type="dxa"/>
          </w:tcPr>
          <w:p w14:paraId="02A47A62" w14:textId="6F1DB160" w:rsidR="00C63213" w:rsidRPr="00CD5EDF" w:rsidRDefault="00C63213" w:rsidP="00C63213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5.6. Attempt to update an existing location with an invalid name.</w:t>
            </w:r>
          </w:p>
        </w:tc>
        <w:tc>
          <w:tcPr>
            <w:tcW w:w="2103" w:type="dxa"/>
          </w:tcPr>
          <w:p w14:paraId="3DDCA82D" w14:textId="7FB3C07F" w:rsidR="00C63213" w:rsidRPr="00CD5EDF" w:rsidRDefault="00C63213" w:rsidP="00C63213">
            <w:pPr>
              <w:jc w:val="left"/>
              <w:rPr>
                <w:rFonts w:eastAsiaTheme="minorHAnsi"/>
              </w:rPr>
            </w:pPr>
            <w:r>
              <w:rPr>
                <w:rFonts w:eastAsiaTheme="minorHAnsi"/>
              </w:rPr>
              <w:t>* Cafe</w:t>
            </w:r>
          </w:p>
          <w:p w14:paraId="552CADBF" w14:textId="77777777" w:rsidR="00C63213" w:rsidRPr="00CD5EDF" w:rsidRDefault="00C63213" w:rsidP="00C63213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123 long bay road, long bay, Auckland 0633</w:t>
            </w:r>
          </w:p>
          <w:p w14:paraId="7AF7AE1B" w14:textId="77777777" w:rsidR="00C63213" w:rsidRPr="00CD5EDF" w:rsidRDefault="00C63213" w:rsidP="00C63213">
            <w:pPr>
              <w:jc w:val="left"/>
              <w:rPr>
                <w:rFonts w:eastAsiaTheme="minorHAnsi"/>
              </w:rPr>
            </w:pPr>
          </w:p>
        </w:tc>
        <w:tc>
          <w:tcPr>
            <w:tcW w:w="2254" w:type="dxa"/>
          </w:tcPr>
          <w:p w14:paraId="0ADF3DF8" w14:textId="25BB3111" w:rsidR="00C63213" w:rsidRPr="00CD5EDF" w:rsidRDefault="00C63213" w:rsidP="00C63213">
            <w:pPr>
              <w:jc w:val="left"/>
              <w:rPr>
                <w:rFonts w:eastAsiaTheme="minorHAnsi"/>
              </w:rPr>
            </w:pPr>
            <w:r>
              <w:rPr>
                <w:rFonts w:eastAsiaTheme="minorHAnsi"/>
              </w:rPr>
              <w:t>error</w:t>
            </w:r>
          </w:p>
        </w:tc>
        <w:tc>
          <w:tcPr>
            <w:tcW w:w="2254" w:type="dxa"/>
          </w:tcPr>
          <w:p w14:paraId="31591CC0" w14:textId="1CE46C9B" w:rsidR="00C63213" w:rsidRPr="00EE5B30" w:rsidRDefault="00C63213" w:rsidP="00C63213">
            <w:pPr>
              <w:jc w:val="left"/>
              <w:rPr>
                <w:rFonts w:eastAsiaTheme="minorHAnsi"/>
              </w:rPr>
            </w:pPr>
            <w:r w:rsidRPr="00EE5B30">
              <w:rPr>
                <w:rFonts w:eastAsiaTheme="minorHAnsi" w:cs="Cascadia Mono"/>
              </w:rPr>
              <w:t>"Failed to update Location", "Error"</w:t>
            </w:r>
          </w:p>
        </w:tc>
      </w:tr>
      <w:tr w:rsidR="00C63213" w14:paraId="64B65A17" w14:textId="77777777" w:rsidTr="00032375">
        <w:tc>
          <w:tcPr>
            <w:tcW w:w="2405" w:type="dxa"/>
          </w:tcPr>
          <w:p w14:paraId="10ECEF25" w14:textId="245D22A4" w:rsidR="00C63213" w:rsidRPr="00CD5EDF" w:rsidRDefault="00C63213" w:rsidP="00C63213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5.7. Attempt to delete an existing location that has events</w:t>
            </w:r>
          </w:p>
        </w:tc>
        <w:tc>
          <w:tcPr>
            <w:tcW w:w="2103" w:type="dxa"/>
          </w:tcPr>
          <w:p w14:paraId="120881BB" w14:textId="77777777" w:rsidR="00C63213" w:rsidRPr="00CD5EDF" w:rsidRDefault="00C63213" w:rsidP="00C63213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Long bay café</w:t>
            </w:r>
          </w:p>
          <w:p w14:paraId="6B659655" w14:textId="77777777" w:rsidR="00C63213" w:rsidRPr="00CD5EDF" w:rsidRDefault="00C63213" w:rsidP="00C63213">
            <w:pPr>
              <w:jc w:val="left"/>
              <w:rPr>
                <w:rFonts w:eastAsiaTheme="minorHAnsi"/>
              </w:rPr>
            </w:pPr>
            <w:r w:rsidRPr="00CD5EDF">
              <w:rPr>
                <w:rFonts w:eastAsiaTheme="minorHAnsi"/>
              </w:rPr>
              <w:t>123 long bay road, long bay, Auckland 0633</w:t>
            </w:r>
          </w:p>
          <w:p w14:paraId="6C9F2878" w14:textId="77777777" w:rsidR="00C63213" w:rsidRPr="00CD5EDF" w:rsidRDefault="00C63213" w:rsidP="00C63213">
            <w:pPr>
              <w:jc w:val="left"/>
              <w:rPr>
                <w:rFonts w:eastAsiaTheme="minorHAnsi"/>
              </w:rPr>
            </w:pPr>
          </w:p>
        </w:tc>
        <w:tc>
          <w:tcPr>
            <w:tcW w:w="2254" w:type="dxa"/>
          </w:tcPr>
          <w:p w14:paraId="30E06F1E" w14:textId="44CDD197" w:rsidR="00C63213" w:rsidRPr="00CD5EDF" w:rsidRDefault="00C63213" w:rsidP="00C63213">
            <w:pPr>
              <w:jc w:val="left"/>
              <w:rPr>
                <w:rFonts w:eastAsiaTheme="minorHAnsi"/>
              </w:rPr>
            </w:pPr>
            <w:r>
              <w:rPr>
                <w:rFonts w:eastAsiaTheme="minorHAnsi"/>
              </w:rPr>
              <w:t>error</w:t>
            </w:r>
          </w:p>
        </w:tc>
        <w:tc>
          <w:tcPr>
            <w:tcW w:w="2254" w:type="dxa"/>
          </w:tcPr>
          <w:p w14:paraId="2D139E8D" w14:textId="49D2E255" w:rsidR="00C63213" w:rsidRPr="00EE5B30" w:rsidRDefault="00C63213" w:rsidP="00C63213">
            <w:pPr>
              <w:jc w:val="left"/>
              <w:rPr>
                <w:rFonts w:eastAsiaTheme="minorHAnsi"/>
              </w:rPr>
            </w:pPr>
            <w:r>
              <w:rPr>
                <w:rFonts w:eastAsiaTheme="minorHAnsi"/>
              </w:rPr>
              <w:t>“</w:t>
            </w:r>
            <w:r w:rsidRPr="00EE5B30">
              <w:rPr>
                <w:rFonts w:eastAsiaTheme="minorHAnsi"/>
              </w:rPr>
              <w:t>You may only delete locations that have no events</w:t>
            </w:r>
            <w:r>
              <w:rPr>
                <w:rFonts w:eastAsiaTheme="minorHAnsi"/>
              </w:rPr>
              <w:t>”,</w:t>
            </w:r>
            <w:r w:rsidRPr="00EE5B30">
              <w:rPr>
                <w:rFonts w:eastAsiaTheme="minorHAnsi" w:cs="Cascadia Mono"/>
              </w:rPr>
              <w:t xml:space="preserve"> "Error"</w:t>
            </w:r>
          </w:p>
        </w:tc>
      </w:tr>
    </w:tbl>
    <w:p w14:paraId="1428A862" w14:textId="77777777" w:rsidR="00A548AD" w:rsidRPr="00A548AD" w:rsidRDefault="00A548AD" w:rsidP="004E04C9">
      <w:pPr>
        <w:jc w:val="left"/>
        <w:rPr>
          <w:b/>
          <w:bCs/>
          <w:sz w:val="32"/>
          <w:szCs w:val="32"/>
        </w:rPr>
      </w:pPr>
    </w:p>
    <w:p w14:paraId="17D743F7" w14:textId="38571FBD" w:rsidR="00F74868" w:rsidRDefault="00F74868" w:rsidP="004E04C9">
      <w:pPr>
        <w:jc w:val="left"/>
      </w:pPr>
    </w:p>
    <w:p w14:paraId="01697AAB" w14:textId="46939FE7" w:rsidR="00F74868" w:rsidRDefault="00F74868" w:rsidP="004E04C9">
      <w:pPr>
        <w:jc w:val="left"/>
      </w:pPr>
    </w:p>
    <w:p w14:paraId="286A3A16" w14:textId="0E4322C8" w:rsidR="00F74868" w:rsidRDefault="00F74868" w:rsidP="004E04C9">
      <w:pPr>
        <w:jc w:val="left"/>
      </w:pPr>
    </w:p>
    <w:p w14:paraId="4099FC64" w14:textId="6E7468D5" w:rsidR="00F74868" w:rsidRDefault="00F74868" w:rsidP="004E04C9">
      <w:pPr>
        <w:jc w:val="left"/>
      </w:pPr>
    </w:p>
    <w:p w14:paraId="17684FFA" w14:textId="6D431A07" w:rsidR="00F74868" w:rsidRPr="00C63213" w:rsidRDefault="00F74868" w:rsidP="004E04C9">
      <w:pPr>
        <w:jc w:val="left"/>
        <w:rPr>
          <w:b/>
          <w:bCs/>
          <w:sz w:val="32"/>
          <w:szCs w:val="32"/>
        </w:rPr>
      </w:pPr>
      <w:r w:rsidRPr="00C63213">
        <w:rPr>
          <w:b/>
          <w:bCs/>
          <w:sz w:val="32"/>
          <w:szCs w:val="32"/>
        </w:rPr>
        <w:lastRenderedPageBreak/>
        <w:t>Task 6: Register Whānau to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103"/>
        <w:gridCol w:w="2254"/>
        <w:gridCol w:w="2254"/>
      </w:tblGrid>
      <w:tr w:rsidR="00C63213" w14:paraId="13896235" w14:textId="77777777" w:rsidTr="00C63213">
        <w:tc>
          <w:tcPr>
            <w:tcW w:w="2405" w:type="dxa"/>
          </w:tcPr>
          <w:p w14:paraId="3609D5F5" w14:textId="526C2F87" w:rsidR="00C63213" w:rsidRDefault="00C63213" w:rsidP="004E04C9">
            <w:pPr>
              <w:jc w:val="left"/>
            </w:pPr>
            <w:r w:rsidRPr="008D767B">
              <w:rPr>
                <w:b/>
                <w:bCs/>
              </w:rPr>
              <w:t>Preparation Required</w:t>
            </w:r>
          </w:p>
        </w:tc>
        <w:tc>
          <w:tcPr>
            <w:tcW w:w="2103" w:type="dxa"/>
          </w:tcPr>
          <w:p w14:paraId="3261DF1D" w14:textId="4B741310" w:rsidR="00C63213" w:rsidRDefault="00C63213" w:rsidP="004E04C9">
            <w:pPr>
              <w:jc w:val="left"/>
            </w:pPr>
            <w:r w:rsidRPr="008D767B">
              <w:rPr>
                <w:b/>
                <w:bCs/>
              </w:rPr>
              <w:t>Test Data Input</w:t>
            </w:r>
          </w:p>
        </w:tc>
        <w:tc>
          <w:tcPr>
            <w:tcW w:w="2254" w:type="dxa"/>
          </w:tcPr>
          <w:p w14:paraId="6FB91D78" w14:textId="316D8A9B" w:rsidR="00C63213" w:rsidRDefault="00C63213" w:rsidP="004E04C9">
            <w:pPr>
              <w:jc w:val="left"/>
            </w:pPr>
            <w:r w:rsidRPr="008D767B">
              <w:rPr>
                <w:b/>
                <w:bCs/>
              </w:rPr>
              <w:t>Expected Outcomes</w:t>
            </w:r>
          </w:p>
        </w:tc>
        <w:tc>
          <w:tcPr>
            <w:tcW w:w="2254" w:type="dxa"/>
          </w:tcPr>
          <w:p w14:paraId="2BAC7ECE" w14:textId="7F51C1B2" w:rsidR="00C63213" w:rsidRDefault="00C63213" w:rsidP="004E04C9">
            <w:pPr>
              <w:jc w:val="left"/>
            </w:pPr>
            <w:r w:rsidRPr="008D767B">
              <w:rPr>
                <w:b/>
                <w:bCs/>
              </w:rPr>
              <w:t>Actual Outcomes</w:t>
            </w:r>
          </w:p>
        </w:tc>
      </w:tr>
      <w:tr w:rsidR="00C63213" w14:paraId="7B77F6B7" w14:textId="77777777" w:rsidTr="00C63213">
        <w:tc>
          <w:tcPr>
            <w:tcW w:w="2405" w:type="dxa"/>
          </w:tcPr>
          <w:p w14:paraId="188935AB" w14:textId="721C9787" w:rsidR="00C63213" w:rsidRDefault="00C63213" w:rsidP="004E04C9">
            <w:pPr>
              <w:jc w:val="left"/>
            </w:pPr>
            <w:r>
              <w:t>6.1. Add a whanau to an event</w:t>
            </w:r>
          </w:p>
        </w:tc>
        <w:tc>
          <w:tcPr>
            <w:tcW w:w="2103" w:type="dxa"/>
          </w:tcPr>
          <w:p w14:paraId="62DC8D41" w14:textId="7A463871" w:rsidR="00C63213" w:rsidRDefault="00950C1F" w:rsidP="004E04C9">
            <w:pPr>
              <w:jc w:val="left"/>
            </w:pPr>
            <w:r>
              <w:t xml:space="preserve">Select event ID </w:t>
            </w:r>
            <w:r w:rsidR="00CF3E49">
              <w:t>2</w:t>
            </w:r>
            <w:r>
              <w:t xml:space="preserve"> from events table</w:t>
            </w:r>
            <w:r w:rsidR="00CF3E49">
              <w:t xml:space="preserve"> and select whanau ID 6 from whanau table and click add</w:t>
            </w:r>
          </w:p>
        </w:tc>
        <w:tc>
          <w:tcPr>
            <w:tcW w:w="2254" w:type="dxa"/>
          </w:tcPr>
          <w:p w14:paraId="4223CFEE" w14:textId="3486954A" w:rsidR="00C63213" w:rsidRDefault="00CF3E49" w:rsidP="004E04C9">
            <w:pPr>
              <w:jc w:val="left"/>
            </w:pPr>
            <w:r>
              <w:t>Whanau add successfully</w:t>
            </w:r>
          </w:p>
        </w:tc>
        <w:tc>
          <w:tcPr>
            <w:tcW w:w="2254" w:type="dxa"/>
          </w:tcPr>
          <w:p w14:paraId="72ECA4B7" w14:textId="72731F79" w:rsidR="00C63213" w:rsidRPr="00CF3E49" w:rsidRDefault="00CF3E49" w:rsidP="004E04C9">
            <w:pPr>
              <w:jc w:val="left"/>
              <w:rPr>
                <w:rFonts w:eastAsiaTheme="minorHAnsi"/>
              </w:rPr>
            </w:pPr>
            <w:r w:rsidRPr="00CF3E49">
              <w:rPr>
                <w:rFonts w:eastAsiaTheme="minorHAnsi" w:cs="Cascadia Mono"/>
              </w:rPr>
              <w:t>"Entry added successfully"</w:t>
            </w:r>
          </w:p>
        </w:tc>
      </w:tr>
      <w:tr w:rsidR="00CF3E49" w14:paraId="25546E68" w14:textId="77777777" w:rsidTr="00C63213">
        <w:tc>
          <w:tcPr>
            <w:tcW w:w="2405" w:type="dxa"/>
          </w:tcPr>
          <w:p w14:paraId="4440BC99" w14:textId="6F480D39" w:rsidR="00CF3E49" w:rsidRDefault="00CF3E49" w:rsidP="00CF3E49">
            <w:pPr>
              <w:jc w:val="left"/>
            </w:pPr>
            <w:r>
              <w:t>6.2. Add a whanau to an event with kai preparation ticked</w:t>
            </w:r>
          </w:p>
        </w:tc>
        <w:tc>
          <w:tcPr>
            <w:tcW w:w="2103" w:type="dxa"/>
          </w:tcPr>
          <w:p w14:paraId="029005A3" w14:textId="505F1CC0" w:rsidR="00CF3E49" w:rsidRDefault="00CF3E49" w:rsidP="00CF3E49">
            <w:pPr>
              <w:jc w:val="left"/>
            </w:pPr>
            <w:r>
              <w:t xml:space="preserve">Select event ID </w:t>
            </w:r>
            <w:r>
              <w:t>6</w:t>
            </w:r>
            <w:r>
              <w:t xml:space="preserve"> from events table and select whanau ID </w:t>
            </w:r>
            <w:r>
              <w:t>1</w:t>
            </w:r>
            <w:r>
              <w:t>6 from whanau table</w:t>
            </w:r>
            <w:r>
              <w:t xml:space="preserve">, tick kai preparation and </w:t>
            </w:r>
            <w:r>
              <w:t>click add</w:t>
            </w:r>
          </w:p>
        </w:tc>
        <w:tc>
          <w:tcPr>
            <w:tcW w:w="2254" w:type="dxa"/>
          </w:tcPr>
          <w:p w14:paraId="6A34FFB3" w14:textId="24F38A7F" w:rsidR="00CF3E49" w:rsidRDefault="00CF3E49" w:rsidP="00CF3E49">
            <w:pPr>
              <w:jc w:val="left"/>
            </w:pPr>
            <w:r>
              <w:t>Whanau add successfully</w:t>
            </w:r>
            <w:r>
              <w:t xml:space="preserve"> with Kai </w:t>
            </w:r>
            <w:r>
              <w:t>preparation ticked</w:t>
            </w:r>
          </w:p>
        </w:tc>
        <w:tc>
          <w:tcPr>
            <w:tcW w:w="2254" w:type="dxa"/>
          </w:tcPr>
          <w:p w14:paraId="0E426CCB" w14:textId="5E6FD66C" w:rsidR="00CF3E49" w:rsidRPr="00CF3E49" w:rsidRDefault="00CF3E49" w:rsidP="00CF3E49">
            <w:pPr>
              <w:jc w:val="left"/>
              <w:rPr>
                <w:rFonts w:eastAsiaTheme="minorHAnsi"/>
              </w:rPr>
            </w:pPr>
            <w:r w:rsidRPr="00CF3E49">
              <w:rPr>
                <w:rFonts w:eastAsiaTheme="minorHAnsi" w:cs="Cascadia Mono"/>
              </w:rPr>
              <w:t>"Entry added successfully"</w:t>
            </w:r>
          </w:p>
        </w:tc>
      </w:tr>
      <w:tr w:rsidR="00CF3E49" w14:paraId="3F732CD3" w14:textId="77777777" w:rsidTr="00C63213">
        <w:tc>
          <w:tcPr>
            <w:tcW w:w="2405" w:type="dxa"/>
          </w:tcPr>
          <w:p w14:paraId="331C4A46" w14:textId="4BD96342" w:rsidR="00CF3E49" w:rsidRDefault="00CF3E49" w:rsidP="00CF3E49">
            <w:pPr>
              <w:jc w:val="left"/>
            </w:pPr>
            <w:r>
              <w:t>6.3. Remove a whanau from an event</w:t>
            </w:r>
          </w:p>
        </w:tc>
        <w:tc>
          <w:tcPr>
            <w:tcW w:w="2103" w:type="dxa"/>
          </w:tcPr>
          <w:p w14:paraId="5F5A25A3" w14:textId="304EFF8B" w:rsidR="00CF3E49" w:rsidRDefault="00DC7094" w:rsidP="00CF3E49">
            <w:pPr>
              <w:jc w:val="left"/>
            </w:pPr>
            <w:r>
              <w:t>Select registrations ID 10</w:t>
            </w:r>
          </w:p>
        </w:tc>
        <w:tc>
          <w:tcPr>
            <w:tcW w:w="2254" w:type="dxa"/>
          </w:tcPr>
          <w:p w14:paraId="01B3B18F" w14:textId="77777777" w:rsidR="00CF3E49" w:rsidRDefault="00CF3E49" w:rsidP="00CF3E49">
            <w:pPr>
              <w:jc w:val="left"/>
            </w:pPr>
            <w:r>
              <w:t>Whanau</w:t>
            </w:r>
            <w:r>
              <w:t xml:space="preserve"> </w:t>
            </w:r>
            <w:r>
              <w:t>Remove</w:t>
            </w:r>
          </w:p>
          <w:p w14:paraId="2062BFA0" w14:textId="7B7539F6" w:rsidR="00CF3E49" w:rsidRDefault="00CF3E49" w:rsidP="00CF3E49">
            <w:pPr>
              <w:jc w:val="left"/>
            </w:pPr>
            <w:r>
              <w:t>successfully</w:t>
            </w:r>
          </w:p>
        </w:tc>
        <w:tc>
          <w:tcPr>
            <w:tcW w:w="2254" w:type="dxa"/>
          </w:tcPr>
          <w:p w14:paraId="075E15B3" w14:textId="75A5923E" w:rsidR="00CF3E49" w:rsidRPr="00CF3E49" w:rsidRDefault="00CF3E49" w:rsidP="00CF3E49">
            <w:pPr>
              <w:jc w:val="left"/>
              <w:rPr>
                <w:rFonts w:eastAsiaTheme="minorHAnsi"/>
              </w:rPr>
            </w:pPr>
            <w:r w:rsidRPr="00CF3E49">
              <w:rPr>
                <w:rFonts w:eastAsiaTheme="minorHAnsi" w:cs="Cascadia Mono"/>
              </w:rPr>
              <w:t>"Entry removed successfully"</w:t>
            </w:r>
          </w:p>
        </w:tc>
      </w:tr>
      <w:tr w:rsidR="00CF3E49" w14:paraId="5B04D1C9" w14:textId="77777777" w:rsidTr="00C63213">
        <w:tc>
          <w:tcPr>
            <w:tcW w:w="2405" w:type="dxa"/>
          </w:tcPr>
          <w:p w14:paraId="408B685A" w14:textId="5AF8B737" w:rsidR="00CF3E49" w:rsidRDefault="00CF3E49" w:rsidP="00CF3E49">
            <w:pPr>
              <w:jc w:val="left"/>
            </w:pPr>
            <w:r>
              <w:t>6.4. Attempt to add a whanau to an event they are already registered to</w:t>
            </w:r>
          </w:p>
        </w:tc>
        <w:tc>
          <w:tcPr>
            <w:tcW w:w="2103" w:type="dxa"/>
          </w:tcPr>
          <w:p w14:paraId="3F2F2C65" w14:textId="6C037B8C" w:rsidR="00CF3E49" w:rsidRDefault="00DC7094" w:rsidP="00CF3E49">
            <w:pPr>
              <w:jc w:val="left"/>
            </w:pPr>
            <w:r>
              <w:t xml:space="preserve">Select event ID </w:t>
            </w:r>
            <w:r>
              <w:t xml:space="preserve">1 </w:t>
            </w:r>
            <w:r>
              <w:t xml:space="preserve">from events table and select whanau ID </w:t>
            </w:r>
            <w:r>
              <w:t>1</w:t>
            </w:r>
            <w:r>
              <w:t xml:space="preserve"> from whanau table and click add</w:t>
            </w:r>
          </w:p>
        </w:tc>
        <w:tc>
          <w:tcPr>
            <w:tcW w:w="2254" w:type="dxa"/>
          </w:tcPr>
          <w:p w14:paraId="0FC70785" w14:textId="74C42B65" w:rsidR="00CF3E49" w:rsidRDefault="00CF3E49" w:rsidP="00CF3E49">
            <w:pPr>
              <w:jc w:val="left"/>
            </w:pPr>
            <w:r>
              <w:t>error</w:t>
            </w:r>
          </w:p>
        </w:tc>
        <w:tc>
          <w:tcPr>
            <w:tcW w:w="2254" w:type="dxa"/>
          </w:tcPr>
          <w:p w14:paraId="61783136" w14:textId="35D91470" w:rsidR="00CF3E49" w:rsidRPr="00CF3E49" w:rsidRDefault="00CF3E49" w:rsidP="00CF3E49">
            <w:pPr>
              <w:jc w:val="left"/>
              <w:rPr>
                <w:rFonts w:eastAsiaTheme="minorHAnsi"/>
              </w:rPr>
            </w:pPr>
            <w:r w:rsidRPr="00CF3E49">
              <w:rPr>
                <w:rFonts w:eastAsiaTheme="minorHAnsi" w:cs="Cascadia Mono"/>
              </w:rPr>
              <w:t>"Whanau can only be registered to an event once", "Error"</w:t>
            </w:r>
          </w:p>
        </w:tc>
      </w:tr>
    </w:tbl>
    <w:p w14:paraId="424A7023" w14:textId="77777777" w:rsidR="00C63213" w:rsidRDefault="00C63213" w:rsidP="004E04C9">
      <w:pPr>
        <w:jc w:val="left"/>
      </w:pPr>
    </w:p>
    <w:p w14:paraId="67C301C8" w14:textId="3F283950" w:rsidR="00F74868" w:rsidRDefault="00F74868" w:rsidP="004E04C9">
      <w:pPr>
        <w:jc w:val="left"/>
      </w:pPr>
    </w:p>
    <w:p w14:paraId="052B7BDF" w14:textId="703BCA43" w:rsidR="00F74868" w:rsidRDefault="00F74868" w:rsidP="004E04C9">
      <w:pPr>
        <w:jc w:val="left"/>
      </w:pPr>
    </w:p>
    <w:p w14:paraId="40CB6BA5" w14:textId="56ED63CB" w:rsidR="00F74868" w:rsidRDefault="00F74868" w:rsidP="004E04C9">
      <w:pPr>
        <w:jc w:val="left"/>
      </w:pPr>
    </w:p>
    <w:p w14:paraId="6C1A4E31" w14:textId="483699C6" w:rsidR="00F74868" w:rsidRDefault="00F74868" w:rsidP="004E04C9">
      <w:pPr>
        <w:jc w:val="left"/>
      </w:pPr>
    </w:p>
    <w:p w14:paraId="71B61106" w14:textId="70B81A0C" w:rsidR="00F74868" w:rsidRDefault="00F74868" w:rsidP="004E04C9">
      <w:pPr>
        <w:jc w:val="left"/>
      </w:pPr>
    </w:p>
    <w:p w14:paraId="61CC3CC3" w14:textId="7343EF29" w:rsidR="00F74868" w:rsidRDefault="00F74868" w:rsidP="004E04C9">
      <w:pPr>
        <w:jc w:val="left"/>
      </w:pPr>
    </w:p>
    <w:p w14:paraId="103AEE6F" w14:textId="3FD9D996" w:rsidR="00F74868" w:rsidRDefault="00F74868" w:rsidP="004E04C9">
      <w:pPr>
        <w:jc w:val="left"/>
      </w:pPr>
    </w:p>
    <w:p w14:paraId="237D315A" w14:textId="14DB05B7" w:rsidR="00F74868" w:rsidRDefault="00F74868" w:rsidP="004E04C9">
      <w:pPr>
        <w:jc w:val="left"/>
      </w:pPr>
    </w:p>
    <w:p w14:paraId="317703EA" w14:textId="3DDDF7F5" w:rsidR="00F74868" w:rsidRDefault="00F74868" w:rsidP="004E04C9">
      <w:pPr>
        <w:jc w:val="left"/>
      </w:pPr>
    </w:p>
    <w:p w14:paraId="077E4494" w14:textId="12199BB0" w:rsidR="00F74868" w:rsidRDefault="00F74868" w:rsidP="004E04C9">
      <w:pPr>
        <w:jc w:val="left"/>
      </w:pPr>
    </w:p>
    <w:p w14:paraId="7B767212" w14:textId="0A031327" w:rsidR="00F74868" w:rsidRDefault="00F74868" w:rsidP="004E04C9">
      <w:pPr>
        <w:jc w:val="left"/>
      </w:pPr>
    </w:p>
    <w:p w14:paraId="33028753" w14:textId="030E51EC" w:rsidR="00F74868" w:rsidRDefault="00F74868" w:rsidP="004E04C9">
      <w:pPr>
        <w:jc w:val="left"/>
      </w:pPr>
    </w:p>
    <w:p w14:paraId="57698B3F" w14:textId="070FD8CB" w:rsidR="00F74868" w:rsidRDefault="00F74868" w:rsidP="004E04C9">
      <w:pPr>
        <w:jc w:val="left"/>
      </w:pPr>
    </w:p>
    <w:p w14:paraId="05FC9341" w14:textId="45A9DE3C" w:rsidR="00F74868" w:rsidRDefault="00F74868" w:rsidP="004E04C9">
      <w:pPr>
        <w:jc w:val="left"/>
      </w:pPr>
    </w:p>
    <w:p w14:paraId="66C90CA9" w14:textId="19213A63" w:rsidR="00F74868" w:rsidRDefault="00F74868" w:rsidP="004E04C9">
      <w:pPr>
        <w:jc w:val="left"/>
      </w:pPr>
      <w:r>
        <w:lastRenderedPageBreak/>
        <w:t>Task 7: Registration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2103"/>
        <w:gridCol w:w="2254"/>
        <w:gridCol w:w="2254"/>
      </w:tblGrid>
      <w:tr w:rsidR="00DC7094" w14:paraId="104C2387" w14:textId="77777777" w:rsidTr="00DC7094">
        <w:tc>
          <w:tcPr>
            <w:tcW w:w="2405" w:type="dxa"/>
          </w:tcPr>
          <w:p w14:paraId="19C83F34" w14:textId="152757C3" w:rsidR="00DC7094" w:rsidRDefault="00DC7094" w:rsidP="00DC7094">
            <w:pPr>
              <w:jc w:val="left"/>
            </w:pPr>
            <w:r w:rsidRPr="008D767B">
              <w:rPr>
                <w:b/>
                <w:bCs/>
              </w:rPr>
              <w:t>Preparation Required</w:t>
            </w:r>
          </w:p>
        </w:tc>
        <w:tc>
          <w:tcPr>
            <w:tcW w:w="2103" w:type="dxa"/>
          </w:tcPr>
          <w:p w14:paraId="322D796B" w14:textId="002979C8" w:rsidR="00DC7094" w:rsidRDefault="00DC7094" w:rsidP="00DC7094">
            <w:pPr>
              <w:jc w:val="left"/>
            </w:pPr>
            <w:r w:rsidRPr="008D767B">
              <w:rPr>
                <w:b/>
                <w:bCs/>
              </w:rPr>
              <w:t>Test Data Input</w:t>
            </w:r>
          </w:p>
        </w:tc>
        <w:tc>
          <w:tcPr>
            <w:tcW w:w="2254" w:type="dxa"/>
          </w:tcPr>
          <w:p w14:paraId="1597DB4F" w14:textId="3D1599DA" w:rsidR="00DC7094" w:rsidRDefault="00DC7094" w:rsidP="00DC7094">
            <w:pPr>
              <w:jc w:val="left"/>
            </w:pPr>
            <w:r w:rsidRPr="008D767B">
              <w:rPr>
                <w:b/>
                <w:bCs/>
              </w:rPr>
              <w:t>Expected Outcomes</w:t>
            </w:r>
          </w:p>
        </w:tc>
        <w:tc>
          <w:tcPr>
            <w:tcW w:w="2254" w:type="dxa"/>
          </w:tcPr>
          <w:p w14:paraId="7DC52C94" w14:textId="0BD6B76C" w:rsidR="00DC7094" w:rsidRDefault="00DC7094" w:rsidP="00DC7094">
            <w:pPr>
              <w:jc w:val="left"/>
            </w:pPr>
            <w:r w:rsidRPr="008D767B">
              <w:rPr>
                <w:b/>
                <w:bCs/>
              </w:rPr>
              <w:t>Actual Outcomes</w:t>
            </w:r>
          </w:p>
        </w:tc>
      </w:tr>
      <w:tr w:rsidR="00DC7094" w14:paraId="158A2CE3" w14:textId="77777777" w:rsidTr="00DC7094">
        <w:tc>
          <w:tcPr>
            <w:tcW w:w="2405" w:type="dxa"/>
          </w:tcPr>
          <w:p w14:paraId="53FBABF6" w14:textId="47EB1FBC" w:rsidR="00DC7094" w:rsidRDefault="00DC7094" w:rsidP="00DC7094">
            <w:pPr>
              <w:jc w:val="left"/>
            </w:pPr>
            <w:r>
              <w:t>7.1. Produce the report with all requested fields present.</w:t>
            </w:r>
          </w:p>
        </w:tc>
        <w:tc>
          <w:tcPr>
            <w:tcW w:w="2103" w:type="dxa"/>
          </w:tcPr>
          <w:p w14:paraId="7900E5DD" w14:textId="5B1838A5" w:rsidR="00DC7094" w:rsidRDefault="00DC7094" w:rsidP="00DC7094">
            <w:pPr>
              <w:jc w:val="left"/>
            </w:pPr>
            <w:r>
              <w:t xml:space="preserve">Click generate report button </w:t>
            </w:r>
          </w:p>
        </w:tc>
        <w:tc>
          <w:tcPr>
            <w:tcW w:w="2254" w:type="dxa"/>
          </w:tcPr>
          <w:p w14:paraId="327F45E6" w14:textId="3E4E56A7" w:rsidR="00DC7094" w:rsidRDefault="00DC7094" w:rsidP="00DC7094">
            <w:pPr>
              <w:jc w:val="left"/>
            </w:pPr>
            <w:r>
              <w:t>Print successfully</w:t>
            </w:r>
          </w:p>
        </w:tc>
        <w:tc>
          <w:tcPr>
            <w:tcW w:w="2254" w:type="dxa"/>
          </w:tcPr>
          <w:p w14:paraId="57A950B6" w14:textId="160753EE" w:rsidR="00DC7094" w:rsidRDefault="00DC7094" w:rsidP="00DC7094">
            <w:pPr>
              <w:jc w:val="left"/>
            </w:pPr>
            <w:r>
              <w:t>Print successfully</w:t>
            </w:r>
          </w:p>
        </w:tc>
      </w:tr>
    </w:tbl>
    <w:p w14:paraId="2AC998AB" w14:textId="77777777" w:rsidR="00DC7094" w:rsidRDefault="00DC7094" w:rsidP="004E04C9">
      <w:pPr>
        <w:jc w:val="left"/>
      </w:pPr>
    </w:p>
    <w:p w14:paraId="38EE0DBF" w14:textId="1F921B4D" w:rsidR="00F74868" w:rsidRDefault="00F74868" w:rsidP="004E04C9">
      <w:pPr>
        <w:jc w:val="left"/>
      </w:pPr>
    </w:p>
    <w:p w14:paraId="432E1451" w14:textId="59CE3BDE" w:rsidR="00F74868" w:rsidRDefault="00F74868" w:rsidP="004E04C9">
      <w:pPr>
        <w:jc w:val="left"/>
      </w:pPr>
    </w:p>
    <w:p w14:paraId="57DBA8AF" w14:textId="20E33724" w:rsidR="00F74868" w:rsidRDefault="00F74868" w:rsidP="004E04C9">
      <w:pPr>
        <w:jc w:val="left"/>
      </w:pPr>
    </w:p>
    <w:p w14:paraId="47C71354" w14:textId="77777777" w:rsidR="00F74868" w:rsidRDefault="00F74868" w:rsidP="004E04C9">
      <w:pPr>
        <w:jc w:val="left"/>
      </w:pPr>
    </w:p>
    <w:p w14:paraId="72FCCA59" w14:textId="66EBA13B" w:rsidR="00F74868" w:rsidRDefault="00F74868" w:rsidP="004E04C9">
      <w:pPr>
        <w:jc w:val="left"/>
      </w:pPr>
    </w:p>
    <w:p w14:paraId="789539A9" w14:textId="0FD1F173" w:rsidR="00F74868" w:rsidRDefault="00F74868" w:rsidP="004E04C9">
      <w:pPr>
        <w:jc w:val="left"/>
      </w:pPr>
    </w:p>
    <w:p w14:paraId="04286F5F" w14:textId="1E453188" w:rsidR="00F74868" w:rsidRDefault="00F74868" w:rsidP="004E04C9">
      <w:pPr>
        <w:jc w:val="left"/>
      </w:pPr>
    </w:p>
    <w:p w14:paraId="5F89F3B7" w14:textId="4A578DFE" w:rsidR="00F74868" w:rsidRDefault="00F74868" w:rsidP="004E04C9">
      <w:pPr>
        <w:jc w:val="left"/>
      </w:pPr>
    </w:p>
    <w:p w14:paraId="1BEF334D" w14:textId="77777777" w:rsidR="00F74868" w:rsidRDefault="00F74868" w:rsidP="004E04C9">
      <w:pPr>
        <w:jc w:val="left"/>
      </w:pPr>
    </w:p>
    <w:p w14:paraId="0279B820" w14:textId="12994EB6" w:rsidR="00F74868" w:rsidRDefault="00F74868" w:rsidP="004E04C9">
      <w:pPr>
        <w:jc w:val="left"/>
      </w:pPr>
    </w:p>
    <w:p w14:paraId="1E6D609B" w14:textId="651FE589" w:rsidR="00F74868" w:rsidRDefault="00F74868" w:rsidP="004E04C9">
      <w:pPr>
        <w:jc w:val="left"/>
      </w:pPr>
    </w:p>
    <w:p w14:paraId="13B5A0B3" w14:textId="39E2A408" w:rsidR="00F74868" w:rsidRDefault="00F74868" w:rsidP="004E04C9">
      <w:pPr>
        <w:jc w:val="left"/>
      </w:pPr>
    </w:p>
    <w:p w14:paraId="46BB98CE" w14:textId="25E1DEC5" w:rsidR="00F74868" w:rsidRDefault="00F74868" w:rsidP="004E04C9">
      <w:pPr>
        <w:jc w:val="left"/>
      </w:pPr>
    </w:p>
    <w:p w14:paraId="652BED6D" w14:textId="614061D6" w:rsidR="00F74868" w:rsidRDefault="00F74868" w:rsidP="004E04C9">
      <w:pPr>
        <w:jc w:val="left"/>
      </w:pPr>
    </w:p>
    <w:p w14:paraId="7DF63684" w14:textId="77777777" w:rsidR="00F74868" w:rsidRDefault="00F74868" w:rsidP="004E04C9">
      <w:pPr>
        <w:jc w:val="left"/>
      </w:pPr>
    </w:p>
    <w:p w14:paraId="74438C25" w14:textId="5E645FA0" w:rsidR="00F74868" w:rsidRDefault="00F74868" w:rsidP="004E04C9">
      <w:pPr>
        <w:jc w:val="left"/>
      </w:pPr>
    </w:p>
    <w:p w14:paraId="4BB56473" w14:textId="08DB7C21" w:rsidR="00F74868" w:rsidRDefault="00F74868" w:rsidP="004E04C9">
      <w:pPr>
        <w:jc w:val="left"/>
      </w:pPr>
    </w:p>
    <w:p w14:paraId="6735A420" w14:textId="0FE64AED" w:rsidR="00F74868" w:rsidRDefault="00F74868" w:rsidP="004E04C9">
      <w:pPr>
        <w:jc w:val="left"/>
      </w:pPr>
    </w:p>
    <w:p w14:paraId="10D51DC6" w14:textId="5AE3E6D5" w:rsidR="00F74868" w:rsidRDefault="00F74868" w:rsidP="004E04C9">
      <w:pPr>
        <w:jc w:val="left"/>
      </w:pPr>
    </w:p>
    <w:p w14:paraId="741B522B" w14:textId="2221C2F4" w:rsidR="00F74868" w:rsidRDefault="00F74868" w:rsidP="004E04C9">
      <w:pPr>
        <w:jc w:val="left"/>
      </w:pPr>
    </w:p>
    <w:p w14:paraId="0440C7DC" w14:textId="444005C2" w:rsidR="00F74868" w:rsidRDefault="00F74868" w:rsidP="004E04C9">
      <w:pPr>
        <w:jc w:val="left"/>
      </w:pPr>
    </w:p>
    <w:p w14:paraId="6729BE36" w14:textId="47731C8C" w:rsidR="00F74868" w:rsidRDefault="00F74868" w:rsidP="004E04C9">
      <w:pPr>
        <w:jc w:val="left"/>
      </w:pPr>
    </w:p>
    <w:p w14:paraId="261AF529" w14:textId="733BF89D" w:rsidR="00F74868" w:rsidRDefault="00F74868" w:rsidP="004E04C9">
      <w:pPr>
        <w:jc w:val="left"/>
      </w:pPr>
    </w:p>
    <w:p w14:paraId="5EBD8D41" w14:textId="28E0D7F2" w:rsidR="00F74868" w:rsidRDefault="00F74868" w:rsidP="004E04C9">
      <w:pPr>
        <w:jc w:val="left"/>
      </w:pPr>
    </w:p>
    <w:p w14:paraId="54C936E1" w14:textId="464B3905" w:rsidR="00F74868" w:rsidRDefault="00F74868" w:rsidP="004E04C9">
      <w:pPr>
        <w:jc w:val="left"/>
      </w:pPr>
    </w:p>
    <w:p w14:paraId="4ED74224" w14:textId="33114A4D" w:rsidR="00F74868" w:rsidRDefault="00F74868" w:rsidP="004E04C9">
      <w:pPr>
        <w:jc w:val="left"/>
      </w:pPr>
    </w:p>
    <w:p w14:paraId="395C430A" w14:textId="2384B305" w:rsidR="00F74868" w:rsidRDefault="00F74868" w:rsidP="004E04C9">
      <w:pPr>
        <w:jc w:val="left"/>
      </w:pPr>
    </w:p>
    <w:p w14:paraId="34D49F3C" w14:textId="5BED8129" w:rsidR="00F74868" w:rsidRDefault="00F74868" w:rsidP="004E04C9">
      <w:pPr>
        <w:jc w:val="left"/>
      </w:pPr>
    </w:p>
    <w:p w14:paraId="799F13D7" w14:textId="6161025A" w:rsidR="00F74868" w:rsidRDefault="00F74868" w:rsidP="004E04C9">
      <w:pPr>
        <w:jc w:val="left"/>
      </w:pPr>
      <w:r>
        <w:t>Task 8</w:t>
      </w:r>
    </w:p>
    <w:sectPr w:rsidR="00F74868" w:rsidSect="00F74868">
      <w:pgSz w:w="11906" w:h="16838"/>
      <w:pgMar w:top="1440" w:right="1440" w:bottom="1440" w:left="1440" w:header="851" w:footer="992" w:gutter="0"/>
      <w:pgNumType w:start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6C9F2" w14:textId="77777777" w:rsidR="00F74313" w:rsidRDefault="00F74313" w:rsidP="008567AF">
      <w:pPr>
        <w:spacing w:after="0" w:line="240" w:lineRule="auto"/>
      </w:pPr>
      <w:r>
        <w:separator/>
      </w:r>
    </w:p>
  </w:endnote>
  <w:endnote w:type="continuationSeparator" w:id="0">
    <w:p w14:paraId="3F1A34D0" w14:textId="77777777" w:rsidR="00F74313" w:rsidRDefault="00F74313" w:rsidP="008567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EDF0A" w14:textId="77777777" w:rsidR="00F74313" w:rsidRDefault="00F74313" w:rsidP="008567AF">
      <w:pPr>
        <w:spacing w:after="0" w:line="240" w:lineRule="auto"/>
      </w:pPr>
      <w:r>
        <w:separator/>
      </w:r>
    </w:p>
  </w:footnote>
  <w:footnote w:type="continuationSeparator" w:id="0">
    <w:p w14:paraId="09E7D1B9" w14:textId="77777777" w:rsidR="00F74313" w:rsidRDefault="00F74313" w:rsidP="008567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wNDY0MzcztDQ1NDJX0lEKTi0uzszPAykwrAUAusNtoCwAAAA="/>
  </w:docVars>
  <w:rsids>
    <w:rsidRoot w:val="005A2E32"/>
    <w:rsid w:val="00032375"/>
    <w:rsid w:val="004E04C9"/>
    <w:rsid w:val="005A2E32"/>
    <w:rsid w:val="006B458D"/>
    <w:rsid w:val="008567AF"/>
    <w:rsid w:val="008D767B"/>
    <w:rsid w:val="008E19E8"/>
    <w:rsid w:val="008E1E01"/>
    <w:rsid w:val="00950C1F"/>
    <w:rsid w:val="00985DC2"/>
    <w:rsid w:val="009B786C"/>
    <w:rsid w:val="00A548AD"/>
    <w:rsid w:val="00A61043"/>
    <w:rsid w:val="00A879CE"/>
    <w:rsid w:val="00A91C9A"/>
    <w:rsid w:val="00AC1322"/>
    <w:rsid w:val="00B20C24"/>
    <w:rsid w:val="00B862E3"/>
    <w:rsid w:val="00C63213"/>
    <w:rsid w:val="00CC4110"/>
    <w:rsid w:val="00CD5EDF"/>
    <w:rsid w:val="00CF3E49"/>
    <w:rsid w:val="00DC7094"/>
    <w:rsid w:val="00E05974"/>
    <w:rsid w:val="00E62720"/>
    <w:rsid w:val="00EC5962"/>
    <w:rsid w:val="00EE5B30"/>
    <w:rsid w:val="00F376C5"/>
    <w:rsid w:val="00F74313"/>
    <w:rsid w:val="00F74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533BA"/>
  <w15:chartTrackingRefBased/>
  <w15:docId w15:val="{26C1B859-86D2-45E1-AF4A-74D2A2B12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79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67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7AF"/>
  </w:style>
  <w:style w:type="paragraph" w:styleId="Footer">
    <w:name w:val="footer"/>
    <w:basedOn w:val="Normal"/>
    <w:link w:val="FooterChar"/>
    <w:uiPriority w:val="99"/>
    <w:unhideWhenUsed/>
    <w:rsid w:val="008567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7AF"/>
  </w:style>
  <w:style w:type="paragraph" w:styleId="NoSpacing">
    <w:name w:val="No Spacing"/>
    <w:link w:val="NoSpacingChar"/>
    <w:uiPriority w:val="1"/>
    <w:qFormat/>
    <w:rsid w:val="00F74868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74868"/>
    <w:rPr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6B45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45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jq@abc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jq@abc.com" TargetMode="External"/><Relationship Id="rId12" Type="http://schemas.openxmlformats.org/officeDocument/2006/relationships/hyperlink" Target="mailto:jjq@abc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jjq@abc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jjq@abc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jq@abc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Test Case and Two Extra Features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9</Pages>
  <Words>1059</Words>
  <Characters>604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CG6421 – GUI Programming
Semester 1, 2022</dc:title>
  <dc:subject/>
  <dc:creator>Zhiyuan Sun 1459462</dc:creator>
  <cp:keywords/>
  <dc:description/>
  <cp:lastModifiedBy>Erik Sun</cp:lastModifiedBy>
  <cp:revision>3</cp:revision>
  <dcterms:created xsi:type="dcterms:W3CDTF">2022-05-03T23:12:00Z</dcterms:created>
  <dcterms:modified xsi:type="dcterms:W3CDTF">2022-05-04T02:46:00Z</dcterms:modified>
</cp:coreProperties>
</file>